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04C65C48"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w:t>
      </w:r>
      <w:r w:rsidR="0008070D">
        <w:rPr>
          <w:rFonts w:ascii="Times New Roman" w:hAnsi="Times New Roman"/>
          <w:b/>
        </w:rPr>
        <w:t>attach</w:t>
      </w:r>
      <w:r w:rsidRPr="0073593C">
        <w:rPr>
          <w:rFonts w:ascii="Times New Roman" w:hAnsi="Times New Roman"/>
          <w:b/>
        </w:rPr>
        <w:t xml:space="preserve"> a brief summary, </w:t>
      </w:r>
      <w:r w:rsidR="0008070D">
        <w:rPr>
          <w:rFonts w:ascii="Times New Roman" w:hAnsi="Times New Roman"/>
          <w:b/>
        </w:rPr>
        <w:t xml:space="preserve">1-2 </w:t>
      </w:r>
      <w:r w:rsidRPr="0073593C">
        <w:rPr>
          <w:rFonts w:ascii="Times New Roman" w:hAnsi="Times New Roman"/>
          <w:b/>
        </w:rPr>
        <w:t xml:space="preserve">pages, of </w:t>
      </w:r>
      <w:r>
        <w:rPr>
          <w:rFonts w:ascii="Times New Roman" w:hAnsi="Times New Roman"/>
          <w:b/>
        </w:rPr>
        <w:t>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469D89BD" w14:textId="77777777" w:rsidR="0008070D" w:rsidRDefault="0008070D" w:rsidP="004C020F">
      <w:pPr>
        <w:spacing w:after="0"/>
        <w:jc w:val="center"/>
        <w:rPr>
          <w:rFonts w:ascii="Times New Roman" w:hAnsi="Times New Roman"/>
          <w:sz w:val="24"/>
          <w:szCs w:val="24"/>
        </w:rPr>
      </w:pPr>
    </w:p>
    <w:p w14:paraId="7674B263" w14:textId="24B9E058" w:rsidR="00782CC7" w:rsidRDefault="00782CC7" w:rsidP="0008070D">
      <w:pPr>
        <w:spacing w:after="0"/>
        <w:rPr>
          <w:rFonts w:ascii="Times New Roman" w:hAnsi="Times New Roman"/>
          <w:sz w:val="24"/>
          <w:szCs w:val="24"/>
        </w:rPr>
      </w:pPr>
    </w:p>
    <w:p w14:paraId="0885B3D0" w14:textId="4960419C" w:rsidR="00107D64" w:rsidRDefault="00107D64" w:rsidP="0040724F">
      <w:pPr>
        <w:tabs>
          <w:tab w:val="left" w:pos="360"/>
        </w:tabs>
        <w:spacing w:after="0" w:line="240" w:lineRule="auto"/>
        <w:rPr>
          <w:rFonts w:ascii="Times New Roman" w:hAnsi="Times New Roman"/>
        </w:rPr>
      </w:pPr>
      <w:r w:rsidRPr="004625E2">
        <w:rPr>
          <w:rFonts w:ascii="Times New Roman" w:hAnsi="Times New Roman"/>
          <w:sz w:val="24"/>
          <w:szCs w:val="24"/>
        </w:rPr>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3"/>
        <w:gridCol w:w="2970"/>
        <w:gridCol w:w="990"/>
        <w:gridCol w:w="810"/>
        <w:gridCol w:w="1080"/>
        <w:gridCol w:w="3037"/>
      </w:tblGrid>
      <w:tr w:rsidR="009F2A02" w:rsidRPr="009470ED" w14:paraId="0C837F07" w14:textId="77777777" w:rsidTr="0008070D">
        <w:tc>
          <w:tcPr>
            <w:tcW w:w="2273" w:type="dxa"/>
            <w:shd w:val="clear" w:color="auto" w:fill="auto"/>
          </w:tcPr>
          <w:p w14:paraId="71B16E5C"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Church</w:t>
            </w:r>
          </w:p>
        </w:tc>
        <w:tc>
          <w:tcPr>
            <w:tcW w:w="2970" w:type="dxa"/>
            <w:shd w:val="clear" w:color="auto" w:fill="auto"/>
          </w:tcPr>
          <w:p w14:paraId="3EE3BC67"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Name</w:t>
            </w:r>
          </w:p>
        </w:tc>
        <w:tc>
          <w:tcPr>
            <w:tcW w:w="990" w:type="dxa"/>
            <w:shd w:val="clear" w:color="auto" w:fill="auto"/>
          </w:tcPr>
          <w:p w14:paraId="41BF945C"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Date</w:t>
            </w:r>
          </w:p>
        </w:tc>
        <w:tc>
          <w:tcPr>
            <w:tcW w:w="810" w:type="dxa"/>
            <w:shd w:val="clear" w:color="auto" w:fill="auto"/>
          </w:tcPr>
          <w:p w14:paraId="6DAB5833"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Added</w:t>
            </w:r>
          </w:p>
        </w:tc>
        <w:tc>
          <w:tcPr>
            <w:tcW w:w="1080" w:type="dxa"/>
            <w:shd w:val="clear" w:color="auto" w:fill="auto"/>
          </w:tcPr>
          <w:p w14:paraId="61638101"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Removed</w:t>
            </w:r>
          </w:p>
        </w:tc>
        <w:tc>
          <w:tcPr>
            <w:tcW w:w="3037" w:type="dxa"/>
            <w:shd w:val="clear" w:color="auto" w:fill="auto"/>
          </w:tcPr>
          <w:p w14:paraId="4158F388" w14:textId="77777777" w:rsidR="009F2A02" w:rsidRPr="0008070D" w:rsidRDefault="009E54DA"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POF/</w:t>
            </w:r>
            <w:r w:rsidR="009F2A02" w:rsidRPr="0008070D">
              <w:rPr>
                <w:rFonts w:ascii="Times New Roman" w:hAnsi="Times New Roman"/>
                <w:sz w:val="21"/>
                <w:szCs w:val="21"/>
              </w:rPr>
              <w:t>Transfer/Death/Withdrawal</w:t>
            </w:r>
          </w:p>
        </w:tc>
      </w:tr>
      <w:tr w:rsidR="00066C29" w:rsidRPr="009470ED" w14:paraId="10CC21C1" w14:textId="77777777" w:rsidTr="0008070D">
        <w:tc>
          <w:tcPr>
            <w:tcW w:w="2273" w:type="dxa"/>
            <w:shd w:val="clear" w:color="auto" w:fill="auto"/>
          </w:tcPr>
          <w:p w14:paraId="2BACE21F" w14:textId="5D0A4BF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226B8A0B" w14:textId="6E0C634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129B861D" w14:textId="66E8D96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7374D043" w14:textId="7F25643D"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6366905A" w14:textId="27366CF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70BCA9D4" w14:textId="20DC193B"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06BFB024" w14:textId="77777777" w:rsidTr="0008070D">
        <w:tc>
          <w:tcPr>
            <w:tcW w:w="2273" w:type="dxa"/>
            <w:shd w:val="clear" w:color="auto" w:fill="auto"/>
          </w:tcPr>
          <w:p w14:paraId="0237A6C9" w14:textId="6F101D9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2C060CF1" w14:textId="6C49B2D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F2B3B90" w14:textId="0DE8B8F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3898F521" w14:textId="588369C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F00C987" w14:textId="6DFE99F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3C403861" w14:textId="36C0A9BA"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796BB9D1" w14:textId="77777777" w:rsidTr="0008070D">
        <w:tc>
          <w:tcPr>
            <w:tcW w:w="2273" w:type="dxa"/>
            <w:shd w:val="clear" w:color="auto" w:fill="auto"/>
          </w:tcPr>
          <w:p w14:paraId="02D512D3" w14:textId="584BF6C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433FCF8A" w14:textId="625E114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0209C565" w14:textId="340C4A7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4BE65928" w14:textId="447CD2AD"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5EF7267A" w14:textId="5B6583F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4A8C0A16" w14:textId="183C0E61"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147DDFA6" w14:textId="77777777" w:rsidTr="0008070D">
        <w:tc>
          <w:tcPr>
            <w:tcW w:w="2273" w:type="dxa"/>
            <w:shd w:val="clear" w:color="auto" w:fill="auto"/>
          </w:tcPr>
          <w:p w14:paraId="34C4803C" w14:textId="75482BA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71785AA1" w14:textId="4DC8EB4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3139D4B7" w14:textId="5692CC8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12A23EA2" w14:textId="03AB0E3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754991A2" w14:textId="6083FEC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2264EA51" w14:textId="53004F7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3ACDACD7" w14:textId="77777777" w:rsidTr="0008070D">
        <w:tc>
          <w:tcPr>
            <w:tcW w:w="2273" w:type="dxa"/>
            <w:shd w:val="clear" w:color="auto" w:fill="auto"/>
          </w:tcPr>
          <w:p w14:paraId="3BF99BF3" w14:textId="6CBF984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71E09F67" w14:textId="2FF664D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5150225C" w14:textId="58BCD0B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0A430BA7" w14:textId="544D25E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4922AC2E" w14:textId="42D2220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5234487C" w14:textId="4DF66DB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1F8130AC" w14:textId="77777777" w:rsidTr="0008070D">
        <w:tc>
          <w:tcPr>
            <w:tcW w:w="2273" w:type="dxa"/>
            <w:shd w:val="clear" w:color="auto" w:fill="auto"/>
          </w:tcPr>
          <w:p w14:paraId="7F6C8E3E" w14:textId="0D42E53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0299CE13" w14:textId="1A86B351"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61835198" w14:textId="5EA125B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05DE11E3" w14:textId="2EB2F0AC"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360D788" w14:textId="126FA16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25393A60" w14:textId="01DBD04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6DC83D40" w14:textId="77777777" w:rsidTr="0008070D">
        <w:tc>
          <w:tcPr>
            <w:tcW w:w="2273" w:type="dxa"/>
            <w:shd w:val="clear" w:color="auto" w:fill="auto"/>
          </w:tcPr>
          <w:p w14:paraId="3A34E803" w14:textId="5A614D9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1AB59767" w14:textId="3C99FAE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437E1BDD" w14:textId="6730169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57FFD822" w14:textId="21C7B85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0D136AF1" w14:textId="5F8F13B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3CFA6A2E" w14:textId="68D1587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2CE3C92C" w14:textId="77777777" w:rsidTr="0008070D">
        <w:tc>
          <w:tcPr>
            <w:tcW w:w="2273" w:type="dxa"/>
            <w:shd w:val="clear" w:color="auto" w:fill="auto"/>
          </w:tcPr>
          <w:p w14:paraId="35E2B896" w14:textId="61E9AFE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55D0218A" w14:textId="7A3B268A"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2CA39D2D" w14:textId="3ADFCBD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1BD18C5C" w14:textId="05F7FB3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1026410" w14:textId="0EF3B7D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63C58DF5" w14:textId="423B4A3C"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345C4FD1" w14:textId="77777777" w:rsidTr="0008070D">
        <w:tc>
          <w:tcPr>
            <w:tcW w:w="2273" w:type="dxa"/>
            <w:shd w:val="clear" w:color="auto" w:fill="auto"/>
          </w:tcPr>
          <w:p w14:paraId="39A9564E" w14:textId="5D0E374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3060C674" w14:textId="4A4265E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BAA1AFF" w14:textId="369CC6C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17DA6DB9" w14:textId="156D080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1B017D1" w14:textId="36E03F3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4B8E7CF3" w14:textId="779BC67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52FD4E2C" w14:textId="77777777" w:rsidTr="0008070D">
        <w:tc>
          <w:tcPr>
            <w:tcW w:w="2273" w:type="dxa"/>
            <w:shd w:val="clear" w:color="auto" w:fill="auto"/>
          </w:tcPr>
          <w:p w14:paraId="546EE116" w14:textId="056AF95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3CBDF2DE" w14:textId="704D479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5E1AFB60" w14:textId="3782DD4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4C2A6BB7" w14:textId="12D9E45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12731D28" w14:textId="53E717B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65323A8E" w14:textId="2E18FDC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3A5138A8"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22DFF288" w14:textId="28435644"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4410"/>
        <w:gridCol w:w="1620"/>
      </w:tblGrid>
      <w:tr w:rsidR="009E54DA" w:rsidRPr="009470ED" w14:paraId="1A3F89C8" w14:textId="77777777" w:rsidTr="00B10C68">
        <w:trPr>
          <w:jc w:val="center"/>
        </w:trPr>
        <w:tc>
          <w:tcPr>
            <w:tcW w:w="3870" w:type="dxa"/>
            <w:shd w:val="clear" w:color="auto" w:fill="auto"/>
          </w:tcPr>
          <w:p w14:paraId="29ABFC19" w14:textId="77777777" w:rsidR="009E54DA" w:rsidRPr="009470ED" w:rsidRDefault="009E54DA" w:rsidP="000516B9">
            <w:pPr>
              <w:pStyle w:val="NoSpacing"/>
              <w:rPr>
                <w:rFonts w:ascii="Times New Roman" w:hAnsi="Times New Roman"/>
                <w:sz w:val="24"/>
                <w:szCs w:val="24"/>
              </w:rPr>
            </w:pPr>
            <w:bookmarkStart w:id="0" w:name="_Hlk108516437"/>
            <w:r w:rsidRPr="009470ED">
              <w:rPr>
                <w:rFonts w:ascii="Times New Roman" w:hAnsi="Times New Roman"/>
                <w:sz w:val="24"/>
                <w:szCs w:val="24"/>
              </w:rPr>
              <w:t>Church</w:t>
            </w:r>
          </w:p>
        </w:tc>
        <w:tc>
          <w:tcPr>
            <w:tcW w:w="441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162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066C29" w:rsidRPr="009470ED" w14:paraId="5EEB1A63" w14:textId="77777777" w:rsidTr="00B10C68">
        <w:trPr>
          <w:jc w:val="center"/>
        </w:trPr>
        <w:tc>
          <w:tcPr>
            <w:tcW w:w="3870" w:type="dxa"/>
            <w:shd w:val="clear" w:color="auto" w:fill="auto"/>
          </w:tcPr>
          <w:p w14:paraId="12957482" w14:textId="0BE864E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0AA35135" w14:textId="3738A736"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366F17A6" w14:textId="56BF4557"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32E0389B" w14:textId="77777777" w:rsidTr="00B10C68">
        <w:trPr>
          <w:jc w:val="center"/>
        </w:trPr>
        <w:tc>
          <w:tcPr>
            <w:tcW w:w="3870" w:type="dxa"/>
            <w:shd w:val="clear" w:color="auto" w:fill="auto"/>
          </w:tcPr>
          <w:p w14:paraId="7C60350F" w14:textId="6D7414CF"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11E06C46" w14:textId="137392CB"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69A67B97" w14:textId="02D3FE0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40646173" w14:textId="77777777" w:rsidTr="00B10C68">
        <w:trPr>
          <w:jc w:val="center"/>
        </w:trPr>
        <w:tc>
          <w:tcPr>
            <w:tcW w:w="3870" w:type="dxa"/>
            <w:shd w:val="clear" w:color="auto" w:fill="auto"/>
          </w:tcPr>
          <w:p w14:paraId="5EE86999" w14:textId="194F450F"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152803E0" w14:textId="53D336DC"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3B29746E" w14:textId="19C57A89"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0D4BCF37" w14:textId="77777777" w:rsidTr="00B10C68">
        <w:trPr>
          <w:jc w:val="center"/>
        </w:trPr>
        <w:tc>
          <w:tcPr>
            <w:tcW w:w="3870" w:type="dxa"/>
            <w:shd w:val="clear" w:color="auto" w:fill="auto"/>
          </w:tcPr>
          <w:p w14:paraId="65FB492C" w14:textId="11190DAB"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7433195D" w14:textId="68EC69D7"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6760F2B4" w14:textId="47FA9664"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412AD1E4" w14:textId="77777777" w:rsidTr="00B10C68">
        <w:trPr>
          <w:jc w:val="center"/>
        </w:trPr>
        <w:tc>
          <w:tcPr>
            <w:tcW w:w="3870" w:type="dxa"/>
            <w:shd w:val="clear" w:color="auto" w:fill="auto"/>
          </w:tcPr>
          <w:p w14:paraId="40A10C33" w14:textId="2A84ACE4"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7D5DD844" w14:textId="3EE9750E"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143E9D72" w14:textId="1D3C65D7"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73BEE2E8" w14:textId="77777777" w:rsidTr="00066C29">
        <w:trPr>
          <w:jc w:val="center"/>
        </w:trPr>
        <w:tc>
          <w:tcPr>
            <w:tcW w:w="3870" w:type="dxa"/>
            <w:tcBorders>
              <w:top w:val="single" w:sz="4" w:space="0" w:color="auto"/>
              <w:left w:val="single" w:sz="4" w:space="0" w:color="auto"/>
              <w:bottom w:val="single" w:sz="4" w:space="0" w:color="auto"/>
              <w:right w:val="single" w:sz="4" w:space="0" w:color="auto"/>
            </w:tcBorders>
            <w:shd w:val="clear" w:color="auto" w:fill="auto"/>
          </w:tcPr>
          <w:p w14:paraId="76F7E55D"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1F272376"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B883751"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1" w:name="_Hlk108518115"/>
      <w:tr w:rsidR="00066C29" w:rsidRPr="009470ED" w14:paraId="77F6716C" w14:textId="77777777" w:rsidTr="00B10C68">
        <w:trPr>
          <w:jc w:val="center"/>
        </w:trPr>
        <w:tc>
          <w:tcPr>
            <w:tcW w:w="3870" w:type="dxa"/>
            <w:shd w:val="clear" w:color="auto" w:fill="auto"/>
          </w:tcPr>
          <w:p w14:paraId="30593312" w14:textId="092E1BF6"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6908F4F4" w14:textId="50A547B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17AA366B" w14:textId="736842C8"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End w:id="1"/>
      <w:tr w:rsidR="00066C29" w:rsidRPr="009470ED" w14:paraId="547DD1CA" w14:textId="77777777" w:rsidTr="00B10C68">
        <w:trPr>
          <w:jc w:val="center"/>
        </w:trPr>
        <w:tc>
          <w:tcPr>
            <w:tcW w:w="3870" w:type="dxa"/>
            <w:shd w:val="clear" w:color="auto" w:fill="auto"/>
          </w:tcPr>
          <w:p w14:paraId="446A322C" w14:textId="48F360BE"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3913983A" w14:textId="6FBD969D"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3FC3C588" w14:textId="01D6E54D"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0A908ECD" w14:textId="77777777" w:rsidR="009E6DFD" w:rsidRDefault="009E6DFD" w:rsidP="00175EE5">
      <w:pPr>
        <w:spacing w:after="0" w:line="240" w:lineRule="auto"/>
        <w:rPr>
          <w:rFonts w:ascii="Times New Roman" w:eastAsia="Times New Roman" w:hAnsi="Times New Roman"/>
          <w:b/>
          <w:sz w:val="24"/>
          <w:szCs w:val="24"/>
        </w:rPr>
      </w:pPr>
    </w:p>
    <w:bookmarkEnd w:id="0"/>
    <w:p w14:paraId="10C35EB5" w14:textId="77777777" w:rsidR="0077085F" w:rsidRDefault="0077085F" w:rsidP="00175EE5">
      <w:pPr>
        <w:spacing w:after="0" w:line="240" w:lineRule="auto"/>
        <w:rPr>
          <w:rFonts w:ascii="Times New Roman" w:eastAsia="Times New Roman" w:hAnsi="Times New Roman"/>
          <w:b/>
          <w:sz w:val="24"/>
          <w:szCs w:val="24"/>
        </w:rPr>
      </w:pPr>
    </w:p>
    <w:p w14:paraId="3C4F50B9" w14:textId="77777777" w:rsidR="00A0570E" w:rsidRDefault="00A0570E" w:rsidP="00175EE5">
      <w:pPr>
        <w:spacing w:after="0" w:line="240" w:lineRule="auto"/>
        <w:rPr>
          <w:rFonts w:ascii="Times New Roman" w:eastAsia="Times New Roman" w:hAnsi="Times New Roman"/>
          <w:b/>
          <w:sz w:val="24"/>
          <w:szCs w:val="24"/>
        </w:rPr>
      </w:pPr>
    </w:p>
    <w:p w14:paraId="0FF02DFE" w14:textId="77777777" w:rsidR="001D6CD4" w:rsidRPr="00175EE5" w:rsidRDefault="001D6CD4" w:rsidP="001D6CD4">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Celebration of Mission Impact</w:t>
      </w:r>
      <w:r w:rsidRPr="00175EE5">
        <w:rPr>
          <w:rFonts w:ascii="Times New Roman" w:eastAsia="Times New Roman" w:hAnsi="Times New Roman"/>
          <w:b/>
          <w:sz w:val="24"/>
          <w:szCs w:val="24"/>
        </w:rPr>
        <w:t xml:space="preserve">:  </w:t>
      </w:r>
      <w:r w:rsidRPr="00175EE5">
        <w:rPr>
          <w:rFonts w:ascii="Times New Roman" w:eastAsia="Times New Roman" w:hAnsi="Times New Roman"/>
          <w:sz w:val="24"/>
          <w:szCs w:val="24"/>
        </w:rPr>
        <w:t xml:space="preserve"> </w:t>
      </w:r>
    </w:p>
    <w:p w14:paraId="2B07F0B3" w14:textId="44CA601C" w:rsidR="00175EE5" w:rsidRPr="009B79E4" w:rsidRDefault="00175EE5" w:rsidP="009B79E4">
      <w:pPr>
        <w:spacing w:after="0" w:line="240" w:lineRule="auto"/>
        <w:rPr>
          <w:rFonts w:ascii="Times New Roman" w:eastAsia="Times New Roman" w:hAnsi="Times New Roman"/>
          <w:sz w:val="24"/>
          <w:szCs w:val="24"/>
        </w:rPr>
      </w:pPr>
      <w:r w:rsidRPr="00175EE5">
        <w:rPr>
          <w:rFonts w:ascii="Times New Roman" w:eastAsia="Times New Roman" w:hAnsi="Times New Roman"/>
        </w:rPr>
        <w:t>We contribute to the following</w:t>
      </w:r>
      <w:r w:rsidR="003B371C">
        <w:rPr>
          <w:rFonts w:ascii="Times New Roman" w:eastAsia="Times New Roman" w:hAnsi="Times New Roman"/>
        </w:rPr>
        <w:t xml:space="preserve"> </w:t>
      </w:r>
      <w:r w:rsidR="003B371C" w:rsidRPr="001F7473">
        <w:rPr>
          <w:rFonts w:ascii="Times New Roman" w:eastAsia="Times New Roman" w:hAnsi="Times New Roman"/>
          <w:i/>
          <w:iCs/>
        </w:rPr>
        <w:t>(list each church’s mission giving on the next page)</w:t>
      </w:r>
      <w:r w:rsidR="003B371C">
        <w:rPr>
          <w:rFonts w:ascii="Times New Roman" w:eastAsia="Times New Roman" w:hAnsi="Times New Roman"/>
        </w:rPr>
        <w:t>:</w:t>
      </w:r>
    </w:p>
    <w:p w14:paraId="117DDC93" w14:textId="77777777" w:rsidR="00175EE5" w:rsidRPr="00175EE5" w:rsidRDefault="00175EE5" w:rsidP="00175EE5">
      <w:pPr>
        <w:spacing w:after="0" w:line="240" w:lineRule="auto"/>
        <w:ind w:left="450"/>
        <w:contextualSpacing/>
        <w:rPr>
          <w:rFonts w:ascii="Times New Roman" w:eastAsia="Times New Roman" w:hAnsi="Times New Roman"/>
          <w:sz w:val="16"/>
          <w:szCs w:val="16"/>
        </w:rPr>
      </w:pPr>
    </w:p>
    <w:tbl>
      <w:tblPr>
        <w:tblW w:w="10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720"/>
        <w:gridCol w:w="3899"/>
        <w:gridCol w:w="61"/>
        <w:gridCol w:w="1633"/>
        <w:gridCol w:w="1602"/>
        <w:gridCol w:w="110"/>
      </w:tblGrid>
      <w:tr w:rsidR="001603D2" w:rsidRPr="009470ED" w14:paraId="74CD3AB5" w14:textId="77777777" w:rsidTr="00066C29">
        <w:trPr>
          <w:jc w:val="center"/>
        </w:trPr>
        <w:tc>
          <w:tcPr>
            <w:tcW w:w="7555" w:type="dxa"/>
            <w:gridSpan w:val="4"/>
            <w:tcBorders>
              <w:bottom w:val="nil"/>
            </w:tcBorders>
            <w:shd w:val="clear" w:color="auto" w:fill="auto"/>
          </w:tcPr>
          <w:p w14:paraId="45EF43CF" w14:textId="77777777" w:rsidR="001603D2" w:rsidRPr="00A0570E" w:rsidRDefault="001603D2" w:rsidP="00AB33B8">
            <w:pPr>
              <w:pStyle w:val="NoSpacing"/>
              <w:rPr>
                <w:rFonts w:eastAsia="Times New Roman"/>
                <w:b/>
                <w:u w:val="single"/>
              </w:rPr>
            </w:pPr>
            <w:r w:rsidRPr="00A0570E">
              <w:rPr>
                <w:rFonts w:eastAsia="Times New Roman"/>
                <w:b/>
                <w:u w:val="single"/>
              </w:rPr>
              <w:t>Conference Mission Projects and Service Agencies:</w:t>
            </w:r>
          </w:p>
        </w:tc>
        <w:tc>
          <w:tcPr>
            <w:tcW w:w="3345" w:type="dxa"/>
            <w:gridSpan w:val="3"/>
            <w:tcBorders>
              <w:bottom w:val="nil"/>
            </w:tcBorders>
            <w:shd w:val="clear" w:color="auto" w:fill="auto"/>
          </w:tcPr>
          <w:p w14:paraId="2981D4CB" w14:textId="515CF5EE" w:rsidR="001603D2" w:rsidRPr="00A0570E" w:rsidRDefault="001603D2" w:rsidP="00AB33B8">
            <w:pPr>
              <w:pStyle w:val="NoSpacing"/>
              <w:rPr>
                <w:rFonts w:asciiTheme="minorHAnsi" w:hAnsiTheme="minorHAnsi" w:cstheme="minorHAnsi"/>
                <w:b/>
                <w:bCs/>
                <w:u w:val="single"/>
              </w:rPr>
            </w:pPr>
            <w:r w:rsidRPr="00A0570E">
              <w:rPr>
                <w:rFonts w:asciiTheme="minorHAnsi" w:hAnsiTheme="minorHAnsi" w:cstheme="minorHAnsi"/>
                <w:b/>
                <w:bCs/>
                <w:u w:val="single"/>
              </w:rPr>
              <w:t>Other</w:t>
            </w:r>
            <w:r w:rsidR="00F806A8" w:rsidRPr="00A0570E">
              <w:rPr>
                <w:rFonts w:asciiTheme="minorHAnsi" w:hAnsiTheme="minorHAnsi" w:cstheme="minorHAnsi"/>
                <w:b/>
                <w:bCs/>
                <w:u w:val="single"/>
              </w:rPr>
              <w:t xml:space="preserve"> Projects:</w:t>
            </w:r>
          </w:p>
        </w:tc>
      </w:tr>
      <w:tr w:rsidR="00ED123C" w:rsidRPr="009470ED" w14:paraId="35B500BF" w14:textId="77777777" w:rsidTr="00066C29">
        <w:trPr>
          <w:jc w:val="center"/>
        </w:trPr>
        <w:tc>
          <w:tcPr>
            <w:tcW w:w="3595" w:type="dxa"/>
            <w:gridSpan w:val="2"/>
            <w:tcBorders>
              <w:top w:val="nil"/>
              <w:left w:val="single" w:sz="4" w:space="0" w:color="auto"/>
              <w:bottom w:val="nil"/>
              <w:right w:val="nil"/>
            </w:tcBorders>
            <w:shd w:val="clear" w:color="auto" w:fill="auto"/>
          </w:tcPr>
          <w:p w14:paraId="00523AD7" w14:textId="3433C309" w:rsidR="00ED123C" w:rsidRPr="00BD6785" w:rsidRDefault="003E477A" w:rsidP="00AB33B8">
            <w:pPr>
              <w:pStyle w:val="NoSpacing"/>
              <w:rPr>
                <w:rFonts w:ascii="Times New Roman" w:hAnsi="Times New Roman"/>
                <w:sz w:val="20"/>
                <w:szCs w:val="20"/>
              </w:rPr>
            </w:pPr>
            <w:r>
              <w:rPr>
                <w:rFonts w:ascii="Times New Roman" w:hAnsi="Times New Roman"/>
                <w:sz w:val="20"/>
                <w:szCs w:val="20"/>
              </w:rPr>
              <w:t>House of the Carpenter</w:t>
            </w:r>
          </w:p>
        </w:tc>
        <w:tc>
          <w:tcPr>
            <w:tcW w:w="3960" w:type="dxa"/>
            <w:gridSpan w:val="2"/>
            <w:tcBorders>
              <w:top w:val="nil"/>
              <w:left w:val="nil"/>
              <w:bottom w:val="nil"/>
              <w:right w:val="single" w:sz="4" w:space="0" w:color="auto"/>
            </w:tcBorders>
            <w:shd w:val="clear" w:color="auto" w:fill="auto"/>
          </w:tcPr>
          <w:p w14:paraId="6DA7F663" w14:textId="4B2C2989" w:rsidR="00ED123C" w:rsidRPr="00BD6785" w:rsidRDefault="003E477A" w:rsidP="00AB33B8">
            <w:pPr>
              <w:pStyle w:val="NoSpacing"/>
              <w:rPr>
                <w:rFonts w:ascii="Times New Roman" w:hAnsi="Times New Roman"/>
                <w:sz w:val="20"/>
                <w:szCs w:val="20"/>
              </w:rPr>
            </w:pPr>
            <w:r>
              <w:rPr>
                <w:rFonts w:ascii="Times New Roman" w:hAnsi="Times New Roman"/>
                <w:sz w:val="20"/>
                <w:szCs w:val="20"/>
              </w:rPr>
              <w:t>Tyrand Cooperative Ministries</w:t>
            </w:r>
          </w:p>
        </w:tc>
        <w:tc>
          <w:tcPr>
            <w:tcW w:w="3345" w:type="dxa"/>
            <w:gridSpan w:val="3"/>
            <w:tcBorders>
              <w:top w:val="nil"/>
              <w:left w:val="single" w:sz="4" w:space="0" w:color="auto"/>
              <w:bottom w:val="nil"/>
              <w:right w:val="single" w:sz="4" w:space="0" w:color="auto"/>
            </w:tcBorders>
            <w:shd w:val="clear" w:color="auto" w:fill="auto"/>
          </w:tcPr>
          <w:p w14:paraId="5FA41B37" w14:textId="65B2915F" w:rsidR="00ED123C" w:rsidRPr="00BD6785" w:rsidRDefault="00B136CE" w:rsidP="00AB33B8">
            <w:pPr>
              <w:pStyle w:val="NoSpacing"/>
              <w:rPr>
                <w:rFonts w:ascii="Times New Roman" w:hAnsi="Times New Roman"/>
                <w:sz w:val="20"/>
                <w:szCs w:val="20"/>
              </w:rPr>
            </w:pPr>
            <w:r>
              <w:rPr>
                <w:rFonts w:ascii="Times New Roman" w:hAnsi="Times New Roman"/>
                <w:sz w:val="20"/>
                <w:szCs w:val="20"/>
              </w:rPr>
              <w:t>Undie Sunday</w:t>
            </w:r>
          </w:p>
        </w:tc>
      </w:tr>
      <w:tr w:rsidR="003E477A" w:rsidRPr="009470ED" w14:paraId="2A8933C3" w14:textId="77777777" w:rsidTr="00066C29">
        <w:trPr>
          <w:jc w:val="center"/>
        </w:trPr>
        <w:tc>
          <w:tcPr>
            <w:tcW w:w="3595" w:type="dxa"/>
            <w:gridSpan w:val="2"/>
            <w:tcBorders>
              <w:top w:val="nil"/>
              <w:left w:val="single" w:sz="4" w:space="0" w:color="auto"/>
              <w:bottom w:val="nil"/>
              <w:right w:val="nil"/>
            </w:tcBorders>
            <w:shd w:val="clear" w:color="auto" w:fill="auto"/>
          </w:tcPr>
          <w:p w14:paraId="7BEA6B36" w14:textId="7121D677" w:rsidR="003E477A" w:rsidRPr="00BD6785" w:rsidRDefault="003E477A" w:rsidP="003E477A">
            <w:pPr>
              <w:pStyle w:val="NoSpacing"/>
              <w:rPr>
                <w:rFonts w:ascii="Times New Roman" w:hAnsi="Times New Roman"/>
                <w:sz w:val="20"/>
                <w:szCs w:val="20"/>
              </w:rPr>
            </w:pPr>
            <w:r w:rsidRPr="00BD6785">
              <w:rPr>
                <w:rFonts w:ascii="Times New Roman" w:hAnsi="Times New Roman"/>
                <w:sz w:val="20"/>
                <w:szCs w:val="20"/>
              </w:rPr>
              <w:t>Ebenezer Community Outreach Center</w:t>
            </w:r>
          </w:p>
        </w:tc>
        <w:tc>
          <w:tcPr>
            <w:tcW w:w="3960" w:type="dxa"/>
            <w:gridSpan w:val="2"/>
            <w:tcBorders>
              <w:top w:val="nil"/>
              <w:left w:val="nil"/>
              <w:bottom w:val="nil"/>
              <w:right w:val="single" w:sz="4" w:space="0" w:color="auto"/>
            </w:tcBorders>
            <w:shd w:val="clear" w:color="auto" w:fill="auto"/>
          </w:tcPr>
          <w:p w14:paraId="6B1FEFEC" w14:textId="10CB0A73" w:rsidR="003E477A" w:rsidRPr="00BD6785" w:rsidRDefault="003E477A" w:rsidP="003E477A">
            <w:pPr>
              <w:pStyle w:val="NoSpacing"/>
              <w:rPr>
                <w:rFonts w:ascii="Times New Roman" w:hAnsi="Times New Roman"/>
                <w:sz w:val="20"/>
                <w:szCs w:val="20"/>
              </w:rPr>
            </w:pPr>
            <w:r>
              <w:rPr>
                <w:rFonts w:ascii="Times New Roman" w:hAnsi="Times New Roman"/>
                <w:sz w:val="20"/>
                <w:szCs w:val="20"/>
              </w:rPr>
              <w:t>Burlington United Methodist Family Services</w:t>
            </w:r>
          </w:p>
        </w:tc>
        <w:tc>
          <w:tcPr>
            <w:tcW w:w="3345" w:type="dxa"/>
            <w:gridSpan w:val="3"/>
            <w:tcBorders>
              <w:top w:val="nil"/>
              <w:left w:val="single" w:sz="4" w:space="0" w:color="auto"/>
              <w:bottom w:val="nil"/>
              <w:right w:val="single" w:sz="4" w:space="0" w:color="auto"/>
            </w:tcBorders>
            <w:shd w:val="clear" w:color="auto" w:fill="auto"/>
          </w:tcPr>
          <w:p w14:paraId="434433EF" w14:textId="406374E6" w:rsidR="003E477A" w:rsidRPr="00BD6785" w:rsidRDefault="00B136CE" w:rsidP="003E477A">
            <w:pPr>
              <w:pStyle w:val="NoSpacing"/>
              <w:rPr>
                <w:rFonts w:ascii="Times New Roman" w:hAnsi="Times New Roman"/>
                <w:sz w:val="20"/>
                <w:szCs w:val="20"/>
              </w:rPr>
            </w:pPr>
            <w:r>
              <w:rPr>
                <w:rFonts w:ascii="Times New Roman" w:hAnsi="Times New Roman"/>
                <w:sz w:val="20"/>
                <w:szCs w:val="20"/>
              </w:rPr>
              <w:t>Local Food Pantry</w:t>
            </w:r>
          </w:p>
        </w:tc>
      </w:tr>
      <w:tr w:rsidR="003E477A" w:rsidRPr="009470ED" w14:paraId="6C69810A" w14:textId="77777777" w:rsidTr="00066C29">
        <w:trPr>
          <w:jc w:val="center"/>
        </w:trPr>
        <w:tc>
          <w:tcPr>
            <w:tcW w:w="3595" w:type="dxa"/>
            <w:gridSpan w:val="2"/>
            <w:tcBorders>
              <w:top w:val="nil"/>
              <w:left w:val="single" w:sz="4" w:space="0" w:color="auto"/>
              <w:bottom w:val="nil"/>
              <w:right w:val="nil"/>
            </w:tcBorders>
            <w:shd w:val="clear" w:color="auto" w:fill="auto"/>
          </w:tcPr>
          <w:p w14:paraId="44D5BB23" w14:textId="3A2D8353" w:rsidR="003E477A" w:rsidRPr="00BD6785" w:rsidRDefault="003E477A" w:rsidP="003E477A">
            <w:pPr>
              <w:pStyle w:val="NoSpacing"/>
              <w:rPr>
                <w:rFonts w:ascii="Times New Roman" w:hAnsi="Times New Roman"/>
                <w:sz w:val="20"/>
                <w:szCs w:val="20"/>
              </w:rPr>
            </w:pPr>
            <w:r>
              <w:rPr>
                <w:rFonts w:ascii="Times New Roman" w:hAnsi="Times New Roman"/>
                <w:sz w:val="20"/>
                <w:szCs w:val="20"/>
              </w:rPr>
              <w:t>Heart + Hand Outreach Ministries</w:t>
            </w:r>
          </w:p>
        </w:tc>
        <w:tc>
          <w:tcPr>
            <w:tcW w:w="3960" w:type="dxa"/>
            <w:gridSpan w:val="2"/>
            <w:tcBorders>
              <w:top w:val="nil"/>
              <w:left w:val="nil"/>
              <w:bottom w:val="nil"/>
              <w:right w:val="single" w:sz="4" w:space="0" w:color="auto"/>
            </w:tcBorders>
            <w:shd w:val="clear" w:color="auto" w:fill="auto"/>
          </w:tcPr>
          <w:p w14:paraId="5679115E" w14:textId="585C863D" w:rsidR="003E477A" w:rsidRPr="00BD6785" w:rsidRDefault="003E477A" w:rsidP="003E477A">
            <w:pPr>
              <w:pStyle w:val="NoSpacing"/>
              <w:rPr>
                <w:rFonts w:ascii="Times New Roman" w:hAnsi="Times New Roman"/>
                <w:sz w:val="20"/>
                <w:szCs w:val="20"/>
              </w:rPr>
            </w:pPr>
            <w:r>
              <w:rPr>
                <w:rFonts w:ascii="Times New Roman" w:hAnsi="Times New Roman"/>
                <w:sz w:val="20"/>
                <w:szCs w:val="20"/>
              </w:rPr>
              <w:t>New Vision Depot</w:t>
            </w:r>
          </w:p>
        </w:tc>
        <w:tc>
          <w:tcPr>
            <w:tcW w:w="3345" w:type="dxa"/>
            <w:gridSpan w:val="3"/>
            <w:tcBorders>
              <w:top w:val="nil"/>
              <w:left w:val="single" w:sz="4" w:space="0" w:color="auto"/>
              <w:bottom w:val="nil"/>
              <w:right w:val="single" w:sz="4" w:space="0" w:color="auto"/>
            </w:tcBorders>
            <w:shd w:val="clear" w:color="auto" w:fill="auto"/>
          </w:tcPr>
          <w:p w14:paraId="7D9C3350" w14:textId="376DE01C" w:rsidR="003E477A" w:rsidRPr="00BD6785" w:rsidRDefault="00B136CE" w:rsidP="003E477A">
            <w:pPr>
              <w:pStyle w:val="NoSpacing"/>
              <w:rPr>
                <w:rFonts w:ascii="Times New Roman" w:hAnsi="Times New Roman"/>
                <w:sz w:val="20"/>
                <w:szCs w:val="20"/>
              </w:rPr>
            </w:pPr>
            <w:r>
              <w:rPr>
                <w:rFonts w:ascii="Times New Roman" w:hAnsi="Times New Roman"/>
                <w:sz w:val="20"/>
                <w:szCs w:val="20"/>
              </w:rPr>
              <w:t>Local Needs in the Community</w:t>
            </w:r>
          </w:p>
        </w:tc>
      </w:tr>
      <w:tr w:rsidR="003E477A" w:rsidRPr="009470ED" w14:paraId="412BAEC4" w14:textId="77777777" w:rsidTr="00066C29">
        <w:trPr>
          <w:jc w:val="center"/>
        </w:trPr>
        <w:tc>
          <w:tcPr>
            <w:tcW w:w="3595" w:type="dxa"/>
            <w:gridSpan w:val="2"/>
            <w:tcBorders>
              <w:top w:val="nil"/>
              <w:left w:val="single" w:sz="4" w:space="0" w:color="auto"/>
              <w:bottom w:val="nil"/>
              <w:right w:val="nil"/>
            </w:tcBorders>
            <w:shd w:val="clear" w:color="auto" w:fill="auto"/>
          </w:tcPr>
          <w:p w14:paraId="6C9394CE" w14:textId="7F13D6CC" w:rsidR="003E477A" w:rsidRPr="00BD6785" w:rsidRDefault="003E477A" w:rsidP="003E477A">
            <w:pPr>
              <w:pStyle w:val="NoSpacing"/>
              <w:rPr>
                <w:rFonts w:ascii="Times New Roman" w:hAnsi="Times New Roman"/>
                <w:sz w:val="20"/>
                <w:szCs w:val="20"/>
              </w:rPr>
            </w:pPr>
            <w:r>
              <w:rPr>
                <w:rFonts w:ascii="Times New Roman" w:hAnsi="Times New Roman"/>
                <w:sz w:val="20"/>
                <w:szCs w:val="20"/>
              </w:rPr>
              <w:t>Scott’s Run Settlement House</w:t>
            </w:r>
          </w:p>
        </w:tc>
        <w:tc>
          <w:tcPr>
            <w:tcW w:w="3960" w:type="dxa"/>
            <w:gridSpan w:val="2"/>
            <w:tcBorders>
              <w:top w:val="nil"/>
              <w:left w:val="nil"/>
              <w:bottom w:val="nil"/>
              <w:right w:val="single" w:sz="4" w:space="0" w:color="auto"/>
            </w:tcBorders>
            <w:shd w:val="clear" w:color="auto" w:fill="auto"/>
          </w:tcPr>
          <w:p w14:paraId="74C0A249" w14:textId="7096AF4B" w:rsidR="003E477A" w:rsidRPr="00BD6785" w:rsidRDefault="003E477A" w:rsidP="003E477A">
            <w:pPr>
              <w:pStyle w:val="NoSpacing"/>
              <w:rPr>
                <w:rFonts w:ascii="Times New Roman" w:hAnsi="Times New Roman"/>
                <w:sz w:val="20"/>
                <w:szCs w:val="20"/>
              </w:rPr>
            </w:pPr>
            <w:r>
              <w:rPr>
                <w:rFonts w:ascii="Times New Roman" w:hAnsi="Times New Roman"/>
                <w:sz w:val="20"/>
                <w:szCs w:val="20"/>
              </w:rPr>
              <w:t>Community &amp; Church Workers</w:t>
            </w:r>
          </w:p>
        </w:tc>
        <w:tc>
          <w:tcPr>
            <w:tcW w:w="3345" w:type="dxa"/>
            <w:gridSpan w:val="3"/>
            <w:tcBorders>
              <w:top w:val="nil"/>
              <w:left w:val="single" w:sz="4" w:space="0" w:color="auto"/>
              <w:bottom w:val="nil"/>
              <w:right w:val="single" w:sz="4" w:space="0" w:color="auto"/>
            </w:tcBorders>
            <w:shd w:val="clear" w:color="auto" w:fill="auto"/>
          </w:tcPr>
          <w:p w14:paraId="1D1EC9AD" w14:textId="70053A4D" w:rsidR="003E477A" w:rsidRPr="00BD6785" w:rsidRDefault="00B136CE" w:rsidP="003E477A">
            <w:pPr>
              <w:pStyle w:val="NoSpacing"/>
              <w:rPr>
                <w:rFonts w:ascii="Times New Roman" w:hAnsi="Times New Roman"/>
                <w:sz w:val="20"/>
                <w:szCs w:val="20"/>
              </w:rPr>
            </w:pPr>
            <w:r>
              <w:rPr>
                <w:rFonts w:ascii="Times New Roman" w:hAnsi="Times New Roman"/>
                <w:sz w:val="20"/>
                <w:szCs w:val="20"/>
              </w:rPr>
              <w:t>Backpack</w:t>
            </w:r>
            <w:r w:rsidR="00E47CF9">
              <w:rPr>
                <w:rFonts w:ascii="Times New Roman" w:hAnsi="Times New Roman"/>
                <w:sz w:val="20"/>
                <w:szCs w:val="20"/>
              </w:rPr>
              <w:t>/</w:t>
            </w:r>
            <w:r>
              <w:rPr>
                <w:rFonts w:ascii="Times New Roman" w:hAnsi="Times New Roman"/>
                <w:sz w:val="20"/>
                <w:szCs w:val="20"/>
              </w:rPr>
              <w:t>feeding children in schools</w:t>
            </w:r>
          </w:p>
        </w:tc>
      </w:tr>
      <w:tr w:rsidR="003E477A" w:rsidRPr="009470ED" w14:paraId="4384AD1A" w14:textId="77777777" w:rsidTr="00066C29">
        <w:trPr>
          <w:jc w:val="center"/>
        </w:trPr>
        <w:tc>
          <w:tcPr>
            <w:tcW w:w="3595" w:type="dxa"/>
            <w:gridSpan w:val="2"/>
            <w:tcBorders>
              <w:top w:val="nil"/>
              <w:left w:val="single" w:sz="4" w:space="0" w:color="auto"/>
              <w:bottom w:val="nil"/>
              <w:right w:val="nil"/>
            </w:tcBorders>
            <w:shd w:val="clear" w:color="auto" w:fill="auto"/>
          </w:tcPr>
          <w:p w14:paraId="43DC6287" w14:textId="37245389" w:rsidR="003E477A" w:rsidRPr="00BD6785" w:rsidRDefault="003E477A" w:rsidP="003E477A">
            <w:pPr>
              <w:pStyle w:val="NoSpacing"/>
              <w:rPr>
                <w:rFonts w:ascii="Times New Roman" w:hAnsi="Times New Roman"/>
                <w:sz w:val="20"/>
                <w:szCs w:val="20"/>
              </w:rPr>
            </w:pPr>
            <w:r>
              <w:rPr>
                <w:rFonts w:ascii="Times New Roman" w:hAnsi="Times New Roman"/>
                <w:sz w:val="20"/>
                <w:szCs w:val="20"/>
              </w:rPr>
              <w:t>Upshur Parish House &amp; Crosslines, Inc.</w:t>
            </w:r>
          </w:p>
        </w:tc>
        <w:tc>
          <w:tcPr>
            <w:tcW w:w="3960" w:type="dxa"/>
            <w:gridSpan w:val="2"/>
            <w:tcBorders>
              <w:top w:val="nil"/>
              <w:left w:val="nil"/>
              <w:bottom w:val="nil"/>
              <w:right w:val="single" w:sz="4" w:space="0" w:color="auto"/>
            </w:tcBorders>
            <w:shd w:val="clear" w:color="auto" w:fill="auto"/>
          </w:tcPr>
          <w:p w14:paraId="78BCC043" w14:textId="5FCFC7FB" w:rsidR="003E477A" w:rsidRPr="00BD6785" w:rsidRDefault="003E477A" w:rsidP="003E477A">
            <w:pPr>
              <w:pStyle w:val="NoSpacing"/>
              <w:rPr>
                <w:rFonts w:ascii="Times New Roman" w:hAnsi="Times New Roman"/>
                <w:sz w:val="20"/>
                <w:szCs w:val="20"/>
              </w:rPr>
            </w:pPr>
            <w:r>
              <w:rPr>
                <w:rFonts w:ascii="Times New Roman" w:hAnsi="Times New Roman"/>
                <w:sz w:val="20"/>
                <w:szCs w:val="20"/>
              </w:rPr>
              <w:t>Volunteers in Mission</w:t>
            </w:r>
          </w:p>
        </w:tc>
        <w:tc>
          <w:tcPr>
            <w:tcW w:w="3345" w:type="dxa"/>
            <w:gridSpan w:val="3"/>
            <w:tcBorders>
              <w:top w:val="nil"/>
              <w:left w:val="single" w:sz="4" w:space="0" w:color="auto"/>
              <w:bottom w:val="nil"/>
              <w:right w:val="single" w:sz="4" w:space="0" w:color="auto"/>
            </w:tcBorders>
            <w:shd w:val="clear" w:color="auto" w:fill="auto"/>
          </w:tcPr>
          <w:p w14:paraId="7C28C7C4" w14:textId="410BD759" w:rsidR="003E477A" w:rsidRPr="00BD6785" w:rsidRDefault="00E47CF9" w:rsidP="003E477A">
            <w:pPr>
              <w:pStyle w:val="NoSpacing"/>
              <w:rPr>
                <w:rFonts w:ascii="Times New Roman" w:hAnsi="Times New Roman"/>
                <w:sz w:val="20"/>
                <w:szCs w:val="20"/>
              </w:rPr>
            </w:pPr>
            <w:r>
              <w:rPr>
                <w:rFonts w:ascii="Times New Roman" w:hAnsi="Times New Roman"/>
                <w:sz w:val="20"/>
                <w:szCs w:val="20"/>
              </w:rPr>
              <w:t>Parish Mission Projects</w:t>
            </w:r>
          </w:p>
        </w:tc>
      </w:tr>
      <w:tr w:rsidR="003E477A" w:rsidRPr="009470ED" w14:paraId="531DDF2A" w14:textId="77777777" w:rsidTr="00066C29">
        <w:trPr>
          <w:jc w:val="center"/>
        </w:trPr>
        <w:tc>
          <w:tcPr>
            <w:tcW w:w="3595" w:type="dxa"/>
            <w:gridSpan w:val="2"/>
            <w:tcBorders>
              <w:top w:val="nil"/>
              <w:left w:val="single" w:sz="4" w:space="0" w:color="auto"/>
              <w:bottom w:val="single" w:sz="4" w:space="0" w:color="auto"/>
              <w:right w:val="nil"/>
            </w:tcBorders>
            <w:shd w:val="clear" w:color="auto" w:fill="auto"/>
          </w:tcPr>
          <w:p w14:paraId="53F1A4DF" w14:textId="07A57954" w:rsidR="003E477A" w:rsidRPr="00BD6785" w:rsidRDefault="003E477A" w:rsidP="003E477A">
            <w:pPr>
              <w:pStyle w:val="NoSpacing"/>
              <w:rPr>
                <w:rFonts w:ascii="Times New Roman" w:hAnsi="Times New Roman"/>
                <w:sz w:val="20"/>
                <w:szCs w:val="20"/>
              </w:rPr>
            </w:pPr>
            <w:r>
              <w:rPr>
                <w:rFonts w:ascii="Times New Roman" w:hAnsi="Times New Roman"/>
                <w:sz w:val="20"/>
                <w:szCs w:val="20"/>
              </w:rPr>
              <w:t>Heart and Hand House</w:t>
            </w:r>
          </w:p>
        </w:tc>
        <w:tc>
          <w:tcPr>
            <w:tcW w:w="3960" w:type="dxa"/>
            <w:gridSpan w:val="2"/>
            <w:tcBorders>
              <w:top w:val="nil"/>
              <w:left w:val="nil"/>
              <w:bottom w:val="single" w:sz="4" w:space="0" w:color="auto"/>
              <w:right w:val="single" w:sz="4" w:space="0" w:color="auto"/>
            </w:tcBorders>
            <w:shd w:val="clear" w:color="auto" w:fill="auto"/>
          </w:tcPr>
          <w:p w14:paraId="784EE476" w14:textId="77777777" w:rsidR="003E477A" w:rsidRPr="00BD6785" w:rsidRDefault="003E477A" w:rsidP="003E477A">
            <w:pPr>
              <w:pStyle w:val="NoSpacing"/>
              <w:rPr>
                <w:rFonts w:ascii="Times New Roman" w:hAnsi="Times New Roman"/>
                <w:sz w:val="20"/>
                <w:szCs w:val="20"/>
              </w:rPr>
            </w:pPr>
          </w:p>
        </w:tc>
        <w:tc>
          <w:tcPr>
            <w:tcW w:w="3345" w:type="dxa"/>
            <w:gridSpan w:val="3"/>
            <w:tcBorders>
              <w:top w:val="nil"/>
              <w:left w:val="single" w:sz="4" w:space="0" w:color="auto"/>
              <w:bottom w:val="single" w:sz="4" w:space="0" w:color="auto"/>
              <w:right w:val="single" w:sz="4" w:space="0" w:color="auto"/>
            </w:tcBorders>
            <w:shd w:val="clear" w:color="auto" w:fill="auto"/>
          </w:tcPr>
          <w:p w14:paraId="059F80D3" w14:textId="72436123" w:rsidR="003E477A" w:rsidRPr="00BD6785" w:rsidRDefault="0030460D" w:rsidP="003E477A">
            <w:pPr>
              <w:pStyle w:val="NoSpacing"/>
              <w:rPr>
                <w:rFonts w:ascii="Times New Roman" w:hAnsi="Times New Roman"/>
                <w:sz w:val="20"/>
                <w:szCs w:val="20"/>
              </w:rPr>
            </w:pPr>
            <w:r>
              <w:rPr>
                <w:rFonts w:ascii="Times New Roman" w:hAnsi="Times New Roman"/>
                <w:sz w:val="20"/>
                <w:szCs w:val="20"/>
              </w:rPr>
              <w:t>Additional giving not on th</w:t>
            </w:r>
            <w:r w:rsidR="003B371C">
              <w:rPr>
                <w:rFonts w:ascii="Times New Roman" w:hAnsi="Times New Roman"/>
                <w:sz w:val="20"/>
                <w:szCs w:val="20"/>
              </w:rPr>
              <w:t>ese</w:t>
            </w:r>
            <w:r>
              <w:rPr>
                <w:rFonts w:ascii="Times New Roman" w:hAnsi="Times New Roman"/>
                <w:sz w:val="20"/>
                <w:szCs w:val="20"/>
              </w:rPr>
              <w:t xml:space="preserve"> list</w:t>
            </w:r>
            <w:r w:rsidR="003B371C">
              <w:rPr>
                <w:rFonts w:ascii="Times New Roman" w:hAnsi="Times New Roman"/>
                <w:sz w:val="20"/>
                <w:szCs w:val="20"/>
              </w:rPr>
              <w:t>s</w:t>
            </w:r>
          </w:p>
        </w:tc>
      </w:tr>
      <w:tr w:rsidR="00A0570E" w:rsidRPr="00175EE5" w14:paraId="2DE6AC4D" w14:textId="77777777" w:rsidTr="00066C29">
        <w:tblPrEx>
          <w:jc w:val="left"/>
          <w:tblLook w:val="01E0" w:firstRow="1" w:lastRow="1" w:firstColumn="1" w:lastColumn="1" w:noHBand="0" w:noVBand="0"/>
        </w:tblPrEx>
        <w:trPr>
          <w:gridAfter w:val="1"/>
          <w:wAfter w:w="110" w:type="dxa"/>
        </w:trPr>
        <w:tc>
          <w:tcPr>
            <w:tcW w:w="2875" w:type="dxa"/>
          </w:tcPr>
          <w:p w14:paraId="6E9B6286" w14:textId="77777777" w:rsidR="00A0570E" w:rsidRPr="00175EE5" w:rsidRDefault="00A0570E" w:rsidP="00175EE5">
            <w:pPr>
              <w:spacing w:after="0" w:line="240" w:lineRule="auto"/>
              <w:jc w:val="center"/>
              <w:rPr>
                <w:rFonts w:ascii="Times New Roman" w:eastAsia="Times New Roman" w:hAnsi="Times New Roman"/>
                <w:b/>
                <w:sz w:val="16"/>
                <w:szCs w:val="16"/>
              </w:rPr>
            </w:pPr>
          </w:p>
          <w:p w14:paraId="5A1F9B1A" w14:textId="56429A84" w:rsidR="00A0570E" w:rsidRPr="00175EE5" w:rsidRDefault="00A0570E" w:rsidP="00175EE5">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Church</w:t>
            </w:r>
          </w:p>
        </w:tc>
        <w:tc>
          <w:tcPr>
            <w:tcW w:w="4619" w:type="dxa"/>
            <w:gridSpan w:val="2"/>
          </w:tcPr>
          <w:p w14:paraId="1D5DFC97" w14:textId="77777777" w:rsidR="00A0570E" w:rsidRDefault="00A0570E" w:rsidP="00175EE5">
            <w:pPr>
              <w:spacing w:after="0" w:line="240" w:lineRule="auto"/>
              <w:jc w:val="center"/>
              <w:rPr>
                <w:rFonts w:ascii="Times New Roman" w:eastAsia="Times New Roman" w:hAnsi="Times New Roman"/>
                <w:b/>
                <w:sz w:val="20"/>
                <w:szCs w:val="20"/>
              </w:rPr>
            </w:pPr>
          </w:p>
          <w:p w14:paraId="00AAC7B4" w14:textId="4EED4C9B" w:rsidR="00A0570E" w:rsidRPr="00A0570E" w:rsidRDefault="00A0570E" w:rsidP="00175EE5">
            <w:pPr>
              <w:spacing w:after="0" w:line="240" w:lineRule="auto"/>
              <w:jc w:val="center"/>
              <w:rPr>
                <w:rFonts w:ascii="Times New Roman" w:eastAsia="Times New Roman" w:hAnsi="Times New Roman"/>
                <w:b/>
                <w:sz w:val="24"/>
                <w:szCs w:val="24"/>
              </w:rPr>
            </w:pPr>
            <w:r w:rsidRPr="00A0570E">
              <w:rPr>
                <w:rFonts w:ascii="Times New Roman" w:eastAsia="Times New Roman" w:hAnsi="Times New Roman"/>
                <w:b/>
                <w:sz w:val="24"/>
                <w:szCs w:val="24"/>
              </w:rPr>
              <w:t>Project</w:t>
            </w:r>
          </w:p>
        </w:tc>
        <w:tc>
          <w:tcPr>
            <w:tcW w:w="1694" w:type="dxa"/>
            <w:gridSpan w:val="2"/>
          </w:tcPr>
          <w:p w14:paraId="098E07FE" w14:textId="6C1870C3" w:rsidR="00A0570E" w:rsidRPr="00175EE5" w:rsidRDefault="00A0570E"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28D5630E" w14:textId="43079C9A" w:rsidR="00A0570E" w:rsidRPr="00175EE5" w:rsidRDefault="00A0570E"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w:t>
            </w:r>
            <w:r>
              <w:rPr>
                <w:rFonts w:ascii="Times New Roman" w:eastAsia="Times New Roman" w:hAnsi="Times New Roman"/>
                <w:b/>
                <w:sz w:val="20"/>
                <w:szCs w:val="20"/>
              </w:rPr>
              <w:t>2</w:t>
            </w:r>
          </w:p>
        </w:tc>
        <w:tc>
          <w:tcPr>
            <w:tcW w:w="1602" w:type="dxa"/>
          </w:tcPr>
          <w:p w14:paraId="1D45EA61" w14:textId="77777777" w:rsidR="00A0570E" w:rsidRPr="00175EE5" w:rsidRDefault="00A0570E" w:rsidP="00175EE5">
            <w:pPr>
              <w:spacing w:after="0" w:line="240" w:lineRule="auto"/>
              <w:jc w:val="center"/>
              <w:rPr>
                <w:rFonts w:ascii="Times New Roman" w:eastAsia="Times New Roman" w:hAnsi="Times New Roman"/>
                <w:b/>
                <w:sz w:val="16"/>
                <w:szCs w:val="16"/>
              </w:rPr>
            </w:pPr>
          </w:p>
          <w:p w14:paraId="1E3D39FF" w14:textId="6E9CF06C" w:rsidR="00A0570E" w:rsidRPr="00175EE5" w:rsidRDefault="00A0570E"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w:t>
            </w:r>
            <w:r>
              <w:rPr>
                <w:rFonts w:ascii="Times New Roman" w:eastAsia="Times New Roman" w:hAnsi="Times New Roman"/>
                <w:b/>
                <w:sz w:val="20"/>
                <w:szCs w:val="20"/>
              </w:rPr>
              <w:t>3</w:t>
            </w:r>
          </w:p>
        </w:tc>
      </w:tr>
      <w:tr w:rsidR="00A0570E" w:rsidRPr="00175EE5" w14:paraId="1C54F152" w14:textId="77777777" w:rsidTr="00066C29">
        <w:tblPrEx>
          <w:jc w:val="left"/>
          <w:tblLook w:val="01E0" w:firstRow="1" w:lastRow="1" w:firstColumn="1" w:lastColumn="1" w:noHBand="0" w:noVBand="0"/>
        </w:tblPrEx>
        <w:trPr>
          <w:gridAfter w:val="1"/>
          <w:wAfter w:w="110" w:type="dxa"/>
        </w:trPr>
        <w:tc>
          <w:tcPr>
            <w:tcW w:w="2875" w:type="dxa"/>
          </w:tcPr>
          <w:p w14:paraId="056CD673" w14:textId="3A98AD18"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213B7B25" w14:textId="444CECD6"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3B6BB067" w14:textId="188AD5DF"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2D5B22DB"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570E" w:rsidRPr="00175EE5" w14:paraId="76486128" w14:textId="77777777" w:rsidTr="00066C29">
        <w:tblPrEx>
          <w:jc w:val="left"/>
          <w:tblLook w:val="01E0" w:firstRow="1" w:lastRow="1" w:firstColumn="1" w:lastColumn="1" w:noHBand="0" w:noVBand="0"/>
        </w:tblPrEx>
        <w:trPr>
          <w:gridAfter w:val="1"/>
          <w:wAfter w:w="110" w:type="dxa"/>
        </w:trPr>
        <w:tc>
          <w:tcPr>
            <w:tcW w:w="2875" w:type="dxa"/>
          </w:tcPr>
          <w:p w14:paraId="01BA8E64" w14:textId="4FA85BD8"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17E1FA6D" w14:textId="56269AB2"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6CF53D42" w14:textId="28AD3549"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173C1042"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3B371C" w:rsidRPr="00175EE5" w14:paraId="35F1F6DF"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8FB8262" w14:textId="77777777" w:rsidR="003B371C" w:rsidRPr="003B371C"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43C5D007"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16CA8200"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71E9EB3A"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3B371C" w:rsidRPr="00175EE5" w14:paraId="0891D488"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1E98AAF2" w14:textId="77777777" w:rsidR="003B371C" w:rsidRPr="00A0570E"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61E2C8E6"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5442083B" w14:textId="77777777" w:rsidR="003B371C" w:rsidRPr="00A0570E"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04428FC3" w14:textId="77777777" w:rsidR="003B371C" w:rsidRPr="00A0570E"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3B371C" w:rsidRPr="00175EE5" w14:paraId="0CEF8C8B"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D930AB8" w14:textId="77777777" w:rsidR="003B371C" w:rsidRPr="003B371C"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6D0F2037"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7853C2FB"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406C11B1"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2" w:name="_Hlk108517379"/>
      <w:tr w:rsidR="00A0570E" w:rsidRPr="00175EE5" w14:paraId="0B569957" w14:textId="77777777" w:rsidTr="00066C29">
        <w:tblPrEx>
          <w:jc w:val="left"/>
          <w:tblLook w:val="01E0" w:firstRow="1" w:lastRow="1" w:firstColumn="1" w:lastColumn="1" w:noHBand="0" w:noVBand="0"/>
        </w:tblPrEx>
        <w:trPr>
          <w:gridAfter w:val="1"/>
          <w:wAfter w:w="110" w:type="dxa"/>
        </w:trPr>
        <w:tc>
          <w:tcPr>
            <w:tcW w:w="2875" w:type="dxa"/>
          </w:tcPr>
          <w:p w14:paraId="51C429AD" w14:textId="6A4E834A"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71F37769" w14:textId="22097E0D"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6D7FAC49" w14:textId="29EC8693"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56014F93"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570E" w:rsidRPr="00175EE5" w14:paraId="161D7793"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8E3C7A4" w14:textId="77777777" w:rsidR="00A0570E" w:rsidRPr="00A0570E" w:rsidRDefault="00A0570E"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356ED3B1" w14:textId="77777777" w:rsidR="00A0570E" w:rsidRPr="00175EE5" w:rsidRDefault="00A0570E"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77BC0377" w14:textId="77777777" w:rsidR="00A0570E" w:rsidRPr="00A0570E" w:rsidRDefault="00A0570E"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02DDE817" w14:textId="77777777" w:rsidR="00A0570E" w:rsidRPr="00A0570E" w:rsidRDefault="00A0570E"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3" w:name="_Hlk108517309"/>
      <w:tr w:rsidR="00A0570E" w:rsidRPr="00175EE5" w14:paraId="71217C67" w14:textId="77777777" w:rsidTr="00066C29">
        <w:tblPrEx>
          <w:jc w:val="left"/>
          <w:tblLook w:val="01E0" w:firstRow="1" w:lastRow="1" w:firstColumn="1" w:lastColumn="1" w:noHBand="0" w:noVBand="0"/>
        </w:tblPrEx>
        <w:trPr>
          <w:gridAfter w:val="1"/>
          <w:wAfter w:w="110" w:type="dxa"/>
        </w:trPr>
        <w:tc>
          <w:tcPr>
            <w:tcW w:w="2875" w:type="dxa"/>
          </w:tcPr>
          <w:p w14:paraId="14455767" w14:textId="6CE7C860"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41C2AAF9" w14:textId="613574F7"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4336D81E" w14:textId="3725D755"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2A0DDE9A"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bookmarkEnd w:id="3"/>
      <w:bookmarkEnd w:id="2"/>
      <w:tr w:rsidR="00A0570E" w:rsidRPr="00175EE5" w14:paraId="7D5A2D72" w14:textId="77777777" w:rsidTr="00066C29">
        <w:tblPrEx>
          <w:jc w:val="left"/>
          <w:tblLook w:val="01E0" w:firstRow="1" w:lastRow="1" w:firstColumn="1" w:lastColumn="1" w:noHBand="0" w:noVBand="0"/>
        </w:tblPrEx>
        <w:trPr>
          <w:gridAfter w:val="1"/>
          <w:wAfter w:w="110" w:type="dxa"/>
        </w:trPr>
        <w:tc>
          <w:tcPr>
            <w:tcW w:w="2875" w:type="dxa"/>
          </w:tcPr>
          <w:p w14:paraId="2CAE800B" w14:textId="1F067BFA"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243CB6B5" w14:textId="5AD50311"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3D72ECF4" w14:textId="2BA641F2" w:rsidR="00A0570E" w:rsidRPr="00175EE5" w:rsidRDefault="00A0570E" w:rsidP="00A0570E">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7CF92700" w14:textId="77777777" w:rsidR="00A0570E" w:rsidRPr="00175EE5" w:rsidRDefault="00A0570E" w:rsidP="00A0570E">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8D122E9" w14:textId="3A70EF52" w:rsidR="00175EE5" w:rsidRDefault="00175EE5" w:rsidP="00175EE5">
      <w:pPr>
        <w:spacing w:after="0" w:line="360" w:lineRule="auto"/>
        <w:ind w:left="450"/>
        <w:contextualSpacing/>
        <w:rPr>
          <w:rFonts w:ascii="Times New Roman" w:eastAsia="Times New Roman" w:hAnsi="Times New Roman"/>
        </w:rPr>
      </w:pPr>
    </w:p>
    <w:p w14:paraId="49020E37" w14:textId="301B2589" w:rsidR="00AE517F" w:rsidRPr="00133A1C" w:rsidRDefault="00136269" w:rsidP="005402F3">
      <w:pPr>
        <w:spacing w:after="0" w:line="24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nam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1999FC53" w14:textId="516EDECB" w:rsidR="008B5496" w:rsidRDefault="005402F3" w:rsidP="00066C29">
      <w:pPr>
        <w:spacing w:after="0" w:line="360" w:lineRule="auto"/>
        <w:contextualSpacing/>
        <w:rPr>
          <w:rFonts w:ascii="Times New Roman" w:eastAsia="Times New Roman" w:hAnsi="Times New Roman"/>
        </w:rPr>
      </w:pPr>
      <w:r>
        <w:rPr>
          <w:rFonts w:ascii="Times New Roman" w:eastAsia="Times New Roman" w:hAnsi="Times New Roman"/>
        </w:rPr>
        <w:t xml:space="preserve">  </w:t>
      </w:r>
      <w:r w:rsidR="00AE517F">
        <w:rPr>
          <w:rFonts w:ascii="Times New Roman" w:eastAsia="Times New Roman" w:hAnsi="Times New Roman"/>
        </w:rPr>
        <w:t xml:space="preserve">Name </w:t>
      </w:r>
      <w:r w:rsidR="00066C29">
        <w:rPr>
          <w:rFonts w:ascii="Times New Roman" w:eastAsia="Times New Roman" w:hAnsi="Times New Roman"/>
        </w:rPr>
        <w:t>________</w:t>
      </w:r>
      <w:r w:rsidR="00AE517F">
        <w:rPr>
          <w:rFonts w:ascii="Times New Roman" w:eastAsia="Times New Roman" w:hAnsi="Times New Roman"/>
        </w:rPr>
        <w:t>_________________________</w:t>
      </w:r>
      <w:r w:rsidR="00066C29">
        <w:rPr>
          <w:rFonts w:ascii="Times New Roman" w:eastAsia="Times New Roman" w:hAnsi="Times New Roman"/>
        </w:rPr>
        <w:t xml:space="preserve">  </w:t>
      </w:r>
      <w:r w:rsidR="00133A1C">
        <w:rPr>
          <w:rFonts w:ascii="Times New Roman" w:eastAsia="Times New Roman" w:hAnsi="Times New Roman"/>
        </w:rPr>
        <w:t xml:space="preserve">Address </w:t>
      </w:r>
      <w:r w:rsidR="00AE517F">
        <w:rPr>
          <w:rFonts w:ascii="Times New Roman" w:eastAsia="Times New Roman" w:hAnsi="Times New Roman"/>
        </w:rPr>
        <w:t>_______________________________</w:t>
      </w:r>
      <w:r w:rsidR="00133A1C">
        <w:rPr>
          <w:rFonts w:ascii="Times New Roman" w:eastAsia="Times New Roman" w:hAnsi="Times New Roman"/>
        </w:rPr>
        <w:t>_________________</w:t>
      </w:r>
    </w:p>
    <w:p w14:paraId="5B49CD6F" w14:textId="395B0FB0" w:rsidR="00AE517F" w:rsidRDefault="00AE517F" w:rsidP="00AE517F">
      <w:pPr>
        <w:spacing w:after="0" w:line="360" w:lineRule="auto"/>
        <w:ind w:firstLine="720"/>
        <w:contextualSpacing/>
        <w:rPr>
          <w:rFonts w:ascii="Times New Roman" w:eastAsia="Times New Roman" w:hAnsi="Times New Roman"/>
        </w:rPr>
      </w:pPr>
    </w:p>
    <w:p w14:paraId="7575B025" w14:textId="34848481" w:rsidR="00AE517F" w:rsidRDefault="005402F3" w:rsidP="00066C29">
      <w:pPr>
        <w:spacing w:after="0" w:line="360" w:lineRule="auto"/>
        <w:contextualSpacing/>
        <w:rPr>
          <w:rFonts w:ascii="Times New Roman" w:eastAsia="Times New Roman" w:hAnsi="Times New Roman"/>
        </w:rPr>
      </w:pPr>
      <w:r>
        <w:rPr>
          <w:rFonts w:ascii="Times New Roman" w:eastAsia="Times New Roman" w:hAnsi="Times New Roman"/>
        </w:rPr>
        <w:t xml:space="preserve">  </w:t>
      </w:r>
      <w:r w:rsidR="00AE517F">
        <w:rPr>
          <w:rFonts w:ascii="Times New Roman" w:eastAsia="Times New Roman" w:hAnsi="Times New Roman"/>
        </w:rPr>
        <w:t>Email ___</w:t>
      </w:r>
      <w:r>
        <w:rPr>
          <w:rFonts w:ascii="Times New Roman" w:eastAsia="Times New Roman" w:hAnsi="Times New Roman"/>
        </w:rPr>
        <w:t>______</w:t>
      </w:r>
      <w:r w:rsidR="00AE517F">
        <w:rPr>
          <w:rFonts w:ascii="Times New Roman" w:eastAsia="Times New Roman" w:hAnsi="Times New Roman"/>
        </w:rPr>
        <w:t>_________________</w:t>
      </w:r>
      <w:r w:rsidR="00133A1C">
        <w:rPr>
          <w:rFonts w:ascii="Times New Roman" w:eastAsia="Times New Roman" w:hAnsi="Times New Roman"/>
        </w:rPr>
        <w:t>________</w:t>
      </w:r>
      <w:r w:rsidR="00AE517F">
        <w:rPr>
          <w:rFonts w:ascii="Times New Roman" w:eastAsia="Times New Roman" w:hAnsi="Times New Roman"/>
        </w:rPr>
        <w:t>____________</w:t>
      </w:r>
      <w:r w:rsidR="00AE517F">
        <w:rPr>
          <w:rFonts w:ascii="Times New Roman" w:eastAsia="Times New Roman" w:hAnsi="Times New Roman"/>
        </w:rPr>
        <w:tab/>
        <w:t>Phone</w:t>
      </w:r>
      <w:r w:rsidR="00133A1C">
        <w:rPr>
          <w:rFonts w:ascii="Times New Roman" w:eastAsia="Times New Roman" w:hAnsi="Times New Roman"/>
        </w:rPr>
        <w:t xml:space="preserve"> _____________________________________</w:t>
      </w: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44B8D2B7" w14:textId="77777777" w:rsidR="00F3466B" w:rsidRPr="00945852" w:rsidRDefault="00F3466B" w:rsidP="00945852">
      <w:pPr>
        <w:pStyle w:val="NoSpacing"/>
        <w:rPr>
          <w:rFonts w:ascii="Times New Roman" w:hAnsi="Times New Roman"/>
          <w:b/>
          <w:sz w:val="24"/>
          <w:szCs w:val="24"/>
        </w:rPr>
      </w:pPr>
    </w:p>
    <w:p w14:paraId="32830831" w14:textId="09B5866C" w:rsidR="00945852" w:rsidRPr="00945852" w:rsidRDefault="00945852" w:rsidP="00945852">
      <w:pPr>
        <w:pStyle w:val="NoSpacing"/>
        <w:rPr>
          <w:rFonts w:ascii="Times New Roman" w:hAnsi="Times New Roman"/>
          <w:i/>
          <w:sz w:val="24"/>
          <w:szCs w:val="24"/>
        </w:rPr>
      </w:pPr>
      <w:r w:rsidRPr="00945852">
        <w:rPr>
          <w:rFonts w:ascii="Times New Roman" w:hAnsi="Times New Roman"/>
          <w:sz w:val="24"/>
          <w:szCs w:val="24"/>
        </w:rPr>
        <w:fldChar w:fldCharType="begin">
          <w:ffData>
            <w:name w:val="Check5"/>
            <w:enabled/>
            <w:calcOnExit w:val="0"/>
            <w:checkBox>
              <w:sizeAuto/>
              <w:default w:val="0"/>
            </w:checkBox>
          </w:ffData>
        </w:fldChar>
      </w:r>
      <w:r w:rsidRPr="00945852">
        <w:rPr>
          <w:rFonts w:ascii="Times New Roman" w:hAnsi="Times New Roman"/>
          <w:sz w:val="24"/>
          <w:szCs w:val="24"/>
        </w:rPr>
        <w:instrText xml:space="preserve"> FORMCHECKBOX </w:instrText>
      </w:r>
      <w:r w:rsidR="001D6CD4">
        <w:rPr>
          <w:rFonts w:ascii="Times New Roman" w:hAnsi="Times New Roman"/>
          <w:sz w:val="24"/>
          <w:szCs w:val="24"/>
        </w:rPr>
      </w:r>
      <w:r w:rsidR="001D6CD4">
        <w:rPr>
          <w:rFonts w:ascii="Times New Roman" w:hAnsi="Times New Roman"/>
          <w:sz w:val="24"/>
          <w:szCs w:val="24"/>
        </w:rPr>
        <w:fldChar w:fldCharType="separate"/>
      </w:r>
      <w:r w:rsidRPr="00945852">
        <w:rPr>
          <w:rFonts w:ascii="Times New Roman" w:hAnsi="Times New Roman"/>
          <w:sz w:val="24"/>
          <w:szCs w:val="24"/>
        </w:rPr>
        <w:fldChar w:fldCharType="end"/>
      </w:r>
      <w:r w:rsidRPr="00945852">
        <w:rPr>
          <w:rFonts w:ascii="Times New Roman" w:hAnsi="Times New Roman"/>
          <w:sz w:val="24"/>
          <w:szCs w:val="24"/>
        </w:rPr>
        <w:t xml:space="preserve"> Yes    </w:t>
      </w:r>
      <w:r w:rsidRPr="00945852">
        <w:rPr>
          <w:rFonts w:ascii="Times New Roman" w:hAnsi="Times New Roman"/>
          <w:sz w:val="24"/>
          <w:szCs w:val="24"/>
        </w:rPr>
        <w:tab/>
      </w:r>
      <w:r w:rsidRPr="00945852">
        <w:rPr>
          <w:rFonts w:ascii="Times New Roman" w:hAnsi="Times New Roman"/>
          <w:i/>
          <w:sz w:val="24"/>
          <w:szCs w:val="24"/>
        </w:rPr>
        <w:t xml:space="preserve">Our church </w:t>
      </w:r>
      <w:r w:rsidR="00620CD4">
        <w:rPr>
          <w:rFonts w:ascii="Times New Roman" w:hAnsi="Times New Roman"/>
          <w:i/>
          <w:sz w:val="24"/>
          <w:szCs w:val="24"/>
        </w:rPr>
        <w:t>supports</w:t>
      </w:r>
      <w:r w:rsidR="00EC0FC5">
        <w:rPr>
          <w:rFonts w:ascii="Times New Roman" w:hAnsi="Times New Roman"/>
          <w:i/>
          <w:sz w:val="24"/>
          <w:szCs w:val="24"/>
        </w:rPr>
        <w:t xml:space="preserve"> a </w:t>
      </w:r>
      <w:r w:rsidRPr="00945852">
        <w:rPr>
          <w:rFonts w:ascii="Times New Roman" w:hAnsi="Times New Roman"/>
          <w:i/>
          <w:sz w:val="24"/>
          <w:szCs w:val="24"/>
        </w:rPr>
        <w:t>Missionary or a Church and Community Worker</w:t>
      </w:r>
      <w:r w:rsidR="00F3466B">
        <w:rPr>
          <w:rFonts w:ascii="Times New Roman" w:hAnsi="Times New Roman"/>
          <w:i/>
          <w:sz w:val="24"/>
          <w:szCs w:val="24"/>
        </w:rPr>
        <w:t xml:space="preserve">. </w:t>
      </w:r>
      <w:r w:rsidRPr="00945852">
        <w:rPr>
          <w:rFonts w:ascii="Times New Roman" w:hAnsi="Times New Roman"/>
          <w:i/>
          <w:sz w:val="24"/>
          <w:szCs w:val="24"/>
        </w:rPr>
        <w:t xml:space="preserve">You can find updated list at the Global Ministries website:  </w:t>
      </w:r>
      <w:hyperlink r:id="rId11" w:history="1">
        <w:r w:rsidRPr="00945852">
          <w:rPr>
            <w:rStyle w:val="Hyperlink"/>
            <w:rFonts w:ascii="Times New Roman" w:hAnsi="Times New Roman"/>
            <w:i/>
            <w:sz w:val="24"/>
            <w:szCs w:val="24"/>
          </w:rPr>
          <w:t>http://www.umcmission.org/Explore-Our-Work/Missionaries-in-Service/Search-Results?taxid=359</w:t>
        </w:r>
      </w:hyperlink>
      <w:r w:rsidRPr="00945852">
        <w:rPr>
          <w:rFonts w:ascii="Times New Roman" w:hAnsi="Times New Roman"/>
          <w:i/>
          <w:sz w:val="24"/>
          <w:szCs w:val="24"/>
        </w:rPr>
        <w:t xml:space="preserve"> or contact Jeff Matheny, WV Conference Secretary of Global Ministries by email at </w:t>
      </w:r>
      <w:hyperlink r:id="rId12" w:history="1">
        <w:r w:rsidRPr="00945852">
          <w:rPr>
            <w:rStyle w:val="Hyperlink"/>
            <w:rFonts w:ascii="Times New Roman" w:hAnsi="Times New Roman"/>
            <w:sz w:val="24"/>
            <w:szCs w:val="24"/>
          </w:rPr>
          <w:t>jeff@pbo.bz</w:t>
        </w:r>
      </w:hyperlink>
      <w:r w:rsidRPr="00945852">
        <w:rPr>
          <w:rFonts w:ascii="Times New Roman" w:hAnsi="Times New Roman"/>
          <w:sz w:val="24"/>
          <w:szCs w:val="24"/>
        </w:rPr>
        <w:t xml:space="preserve"> </w:t>
      </w:r>
      <w:r w:rsidRPr="00945852">
        <w:rPr>
          <w:rFonts w:ascii="Times New Roman" w:hAnsi="Times New Roman"/>
          <w:i/>
          <w:sz w:val="24"/>
          <w:szCs w:val="24"/>
        </w:rPr>
        <w:t>or phone 304-</w:t>
      </w:r>
      <w:r w:rsidR="007B6513">
        <w:rPr>
          <w:rFonts w:ascii="Times New Roman" w:hAnsi="Times New Roman"/>
          <w:i/>
          <w:sz w:val="24"/>
          <w:szCs w:val="24"/>
        </w:rPr>
        <w:t>489-1541</w:t>
      </w:r>
      <w:r w:rsidRPr="00945852">
        <w:rPr>
          <w:rFonts w:ascii="Times New Roman" w:hAnsi="Times New Roman"/>
          <w:i/>
          <w:sz w:val="24"/>
          <w:szCs w:val="24"/>
        </w:rPr>
        <w:t>.</w:t>
      </w:r>
    </w:p>
    <w:p w14:paraId="67DE119F" w14:textId="77777777" w:rsidR="00945852" w:rsidRPr="00945852" w:rsidRDefault="00945852" w:rsidP="00945852">
      <w:pPr>
        <w:pStyle w:val="NoSpacing"/>
        <w:rPr>
          <w:rFonts w:ascii="Times New Roman" w:hAnsi="Times New Roman"/>
          <w:i/>
          <w:sz w:val="24"/>
          <w:szCs w:val="24"/>
        </w:rPr>
      </w:pPr>
    </w:p>
    <w:p w14:paraId="52D2561B" w14:textId="14252E5F"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6A3E351B" w14:textId="77777777" w:rsidR="00945852" w:rsidRPr="00945852" w:rsidRDefault="00945852" w:rsidP="00945852">
      <w:pPr>
        <w:pStyle w:val="NoSpacing"/>
        <w:rPr>
          <w:rFonts w:ascii="Times New Roman" w:hAnsi="Times New Roman"/>
          <w:sz w:val="24"/>
          <w:szCs w:val="24"/>
        </w:rPr>
      </w:pPr>
    </w:p>
    <w:p w14:paraId="6F882AD7" w14:textId="0C124744"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0057468C">
        <w:rPr>
          <w:rFonts w:ascii="Times New Roman" w:hAnsi="Times New Roman"/>
          <w:sz w:val="24"/>
          <w:szCs w:val="24"/>
        </w:rPr>
        <w:t xml:space="preserve"> </w:t>
      </w:r>
      <w:r w:rsidRPr="00945852">
        <w:rPr>
          <w:rFonts w:ascii="Times New Roman" w:hAnsi="Times New Roman"/>
          <w:sz w:val="24"/>
          <w:szCs w:val="24"/>
        </w:rPr>
        <w: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55E078BC" w14:textId="77777777" w:rsidR="00945852" w:rsidRPr="00945852" w:rsidRDefault="00945852" w:rsidP="00945852">
      <w:pPr>
        <w:pStyle w:val="NoSpacing"/>
        <w:rPr>
          <w:rFonts w:ascii="Times New Roman" w:hAnsi="Times New Roman"/>
          <w:sz w:val="24"/>
          <w:szCs w:val="24"/>
        </w:rPr>
      </w:pPr>
    </w:p>
    <w:p w14:paraId="3D90F7F0" w14:textId="77777777" w:rsidR="00945852" w:rsidRDefault="00945852" w:rsidP="00945852">
      <w:pPr>
        <w:pStyle w:val="NoSpacing"/>
        <w:rPr>
          <w:rFonts w:ascii="Times New Roman" w:hAnsi="Times New Roman"/>
          <w:sz w:val="24"/>
          <w:szCs w:val="24"/>
        </w:rPr>
      </w:pPr>
    </w:p>
    <w:p w14:paraId="4449EF9A" w14:textId="77777777" w:rsidR="005402F3" w:rsidRPr="00945852" w:rsidRDefault="005402F3" w:rsidP="00945852">
      <w:pPr>
        <w:pStyle w:val="NoSpacing"/>
        <w:rPr>
          <w:rFonts w:ascii="Times New Roman" w:hAnsi="Times New Roman"/>
          <w:sz w:val="24"/>
          <w:szCs w:val="24"/>
        </w:rPr>
      </w:pPr>
    </w:p>
    <w:p w14:paraId="2E811199" w14:textId="77777777" w:rsidR="00AD74EA" w:rsidRPr="005402F3" w:rsidRDefault="00AD74EA" w:rsidP="00AD74EA">
      <w:pPr>
        <w:rPr>
          <w:b/>
          <w:bCs/>
          <w:sz w:val="24"/>
          <w:szCs w:val="24"/>
        </w:rPr>
      </w:pPr>
      <w:r w:rsidRPr="005402F3">
        <w:rPr>
          <w:b/>
          <w:bCs/>
          <w:sz w:val="24"/>
          <w:szCs w:val="24"/>
        </w:rPr>
        <w:t>Signatures:</w:t>
      </w:r>
    </w:p>
    <w:p w14:paraId="162107CC" w14:textId="77777777" w:rsidR="0065292C" w:rsidRPr="00AD74EA" w:rsidRDefault="0065292C" w:rsidP="00AD0960">
      <w:pPr>
        <w:pBdr>
          <w:bottom w:val="single" w:sz="12" w:space="1" w:color="auto"/>
        </w:pBdr>
        <w:spacing w:after="0" w:line="320" w:lineRule="exact"/>
        <w:rPr>
          <w:sz w:val="24"/>
          <w:szCs w:val="24"/>
        </w:rPr>
      </w:pPr>
    </w:p>
    <w:p w14:paraId="0C34D65C" w14:textId="77777777" w:rsidR="00AD74EA" w:rsidRPr="00AD74EA" w:rsidRDefault="00AD74EA" w:rsidP="00AD0960">
      <w:pPr>
        <w:spacing w:after="0" w:line="320" w:lineRule="exact"/>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2262EA3B" w14:textId="77777777" w:rsidR="001228F2" w:rsidRPr="00AD74EA" w:rsidRDefault="001228F2" w:rsidP="00AD0960">
      <w:pPr>
        <w:pBdr>
          <w:bottom w:val="single" w:sz="12" w:space="1" w:color="auto"/>
        </w:pBdr>
        <w:spacing w:after="0" w:line="320" w:lineRule="exact"/>
        <w:rPr>
          <w:sz w:val="24"/>
          <w:szCs w:val="24"/>
        </w:rPr>
      </w:pPr>
    </w:p>
    <w:p w14:paraId="47C09E25" w14:textId="77777777" w:rsidR="00AD74EA" w:rsidRPr="00AD74EA" w:rsidRDefault="00AD74EA" w:rsidP="00AD0960">
      <w:pPr>
        <w:spacing w:after="0" w:line="320" w:lineRule="exact"/>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998DC8D" w14:textId="77777777" w:rsidR="003B371C" w:rsidRPr="00AD74EA" w:rsidRDefault="003B371C" w:rsidP="00AD0960">
      <w:pPr>
        <w:pBdr>
          <w:bottom w:val="single" w:sz="12" w:space="1" w:color="auto"/>
        </w:pBdr>
        <w:spacing w:after="0" w:line="320" w:lineRule="exact"/>
        <w:rPr>
          <w:sz w:val="24"/>
          <w:szCs w:val="24"/>
        </w:rPr>
      </w:pPr>
    </w:p>
    <w:p w14:paraId="256D9AD5" w14:textId="545ABA4A" w:rsidR="009B79E4" w:rsidRDefault="003B371C" w:rsidP="00AD0960">
      <w:pPr>
        <w:spacing w:after="0" w:line="320" w:lineRule="exact"/>
        <w:rPr>
          <w:rFonts w:eastAsia="Times New Roman"/>
          <w:b/>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r w:rsidR="009B79E4" w:rsidRPr="00E10767">
        <w:rPr>
          <w:rFonts w:eastAsia="Times New Roman"/>
          <w:b/>
        </w:rPr>
        <w:t xml:space="preserve"> </w:t>
      </w:r>
    </w:p>
    <w:p w14:paraId="2050686D" w14:textId="77777777" w:rsidR="00692592" w:rsidRPr="00AD74EA" w:rsidRDefault="00692592" w:rsidP="00AD0960">
      <w:pPr>
        <w:pBdr>
          <w:bottom w:val="single" w:sz="12" w:space="1" w:color="auto"/>
        </w:pBdr>
        <w:spacing w:after="0" w:line="320" w:lineRule="exact"/>
        <w:rPr>
          <w:sz w:val="24"/>
          <w:szCs w:val="24"/>
        </w:rPr>
      </w:pPr>
    </w:p>
    <w:p w14:paraId="47C2E36E" w14:textId="77777777" w:rsidR="00692592" w:rsidRPr="00AD74EA" w:rsidRDefault="00692592" w:rsidP="00AD0960">
      <w:pPr>
        <w:spacing w:after="0" w:line="320" w:lineRule="exact"/>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1A9BD7E4" w14:textId="77777777" w:rsidR="00692592" w:rsidRPr="00AD74EA" w:rsidRDefault="00692592" w:rsidP="00AD0960">
      <w:pPr>
        <w:pBdr>
          <w:bottom w:val="single" w:sz="12" w:space="1" w:color="auto"/>
        </w:pBdr>
        <w:spacing w:after="0" w:line="320" w:lineRule="exact"/>
        <w:rPr>
          <w:sz w:val="24"/>
          <w:szCs w:val="24"/>
        </w:rPr>
      </w:pPr>
    </w:p>
    <w:p w14:paraId="1BB24010" w14:textId="77D05964" w:rsidR="00692592" w:rsidRPr="003B371C" w:rsidRDefault="00692592" w:rsidP="00AD0960">
      <w:pPr>
        <w:spacing w:after="0" w:line="320" w:lineRule="exact"/>
        <w:rPr>
          <w:rFonts w:eastAsia="Times New Roman"/>
          <w:b/>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r w:rsidRPr="00E10767">
        <w:rPr>
          <w:rFonts w:eastAsia="Times New Roman"/>
          <w:b/>
        </w:rPr>
        <w:t xml:space="preserve"> </w:t>
      </w:r>
    </w:p>
    <w:sectPr w:rsidR="00692592" w:rsidRPr="003B371C" w:rsidSect="001267F4">
      <w:headerReference w:type="default" r:id="rId13"/>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BD27E" w14:textId="77777777" w:rsidR="0037267C" w:rsidRDefault="0037267C" w:rsidP="00AE112F">
      <w:pPr>
        <w:spacing w:after="0" w:line="240" w:lineRule="auto"/>
      </w:pPr>
      <w:r>
        <w:separator/>
      </w:r>
    </w:p>
  </w:endnote>
  <w:endnote w:type="continuationSeparator" w:id="0">
    <w:p w14:paraId="1D538932" w14:textId="77777777" w:rsidR="0037267C" w:rsidRDefault="0037267C" w:rsidP="00AE112F">
      <w:pPr>
        <w:spacing w:after="0" w:line="240" w:lineRule="auto"/>
      </w:pPr>
      <w:r>
        <w:continuationSeparator/>
      </w:r>
    </w:p>
  </w:endnote>
  <w:endnote w:type="continuationNotice" w:id="1">
    <w:p w14:paraId="5F95E98D" w14:textId="77777777" w:rsidR="00525B9D" w:rsidRDefault="00525B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0C656" w14:textId="77777777" w:rsidR="0037267C" w:rsidRDefault="0037267C" w:rsidP="00AE112F">
      <w:pPr>
        <w:spacing w:after="0" w:line="240" w:lineRule="auto"/>
      </w:pPr>
      <w:r>
        <w:separator/>
      </w:r>
    </w:p>
  </w:footnote>
  <w:footnote w:type="continuationSeparator" w:id="0">
    <w:p w14:paraId="33985BBC" w14:textId="77777777" w:rsidR="0037267C" w:rsidRDefault="0037267C" w:rsidP="00AE112F">
      <w:pPr>
        <w:spacing w:after="0" w:line="240" w:lineRule="auto"/>
      </w:pPr>
      <w:r>
        <w:continuationSeparator/>
      </w:r>
    </w:p>
  </w:footnote>
  <w:footnote w:type="continuationNotice" w:id="1">
    <w:p w14:paraId="3873AB7A" w14:textId="77777777" w:rsidR="00525B9D" w:rsidRDefault="00525B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7702" w14:textId="59DD2B4A" w:rsidR="007120F6" w:rsidRPr="00C900ED" w:rsidRDefault="007120F6">
    <w:pPr>
      <w:pStyle w:val="Header"/>
      <w:rPr>
        <w:b/>
      </w:rPr>
    </w:pPr>
    <w:r w:rsidRPr="00C900ED">
      <w:rPr>
        <w:b/>
      </w:rPr>
      <w:t>20</w:t>
    </w:r>
    <w:r w:rsidR="009F2EFB">
      <w:rPr>
        <w:b/>
      </w:rPr>
      <w:t>2</w:t>
    </w:r>
    <w:r w:rsidR="002F22EC">
      <w:rPr>
        <w:b/>
      </w:rPr>
      <w:t>2</w:t>
    </w:r>
    <w:r w:rsidRPr="00C900ED">
      <w:rPr>
        <w:b/>
      </w:rPr>
      <w:t>-</w:t>
    </w:r>
    <w:r w:rsidR="003341F8">
      <w:rPr>
        <w:b/>
      </w:rPr>
      <w:t>02</w:t>
    </w:r>
  </w:p>
  <w:p w14:paraId="79D9678F" w14:textId="77777777" w:rsidR="00AE112F" w:rsidRDefault="00AE1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E512FB"/>
    <w:multiLevelType w:val="hybridMultilevel"/>
    <w:tmpl w:val="8B605060"/>
    <w:lvl w:ilvl="0" w:tplc="BEA6936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915820">
    <w:abstractNumId w:val="0"/>
  </w:num>
  <w:num w:numId="2" w16cid:durableId="1291978119">
    <w:abstractNumId w:val="1"/>
  </w:num>
  <w:num w:numId="3" w16cid:durableId="1886527558">
    <w:abstractNumId w:val="2"/>
  </w:num>
  <w:num w:numId="4" w16cid:durableId="1131286745">
    <w:abstractNumId w:val="3"/>
  </w:num>
  <w:num w:numId="5" w16cid:durableId="4042266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66C29"/>
    <w:rsid w:val="0008070D"/>
    <w:rsid w:val="000A3A5E"/>
    <w:rsid w:val="000E251A"/>
    <w:rsid w:val="00107D64"/>
    <w:rsid w:val="001110AC"/>
    <w:rsid w:val="00115239"/>
    <w:rsid w:val="001228F2"/>
    <w:rsid w:val="001267F4"/>
    <w:rsid w:val="00133A1C"/>
    <w:rsid w:val="00136269"/>
    <w:rsid w:val="001603D2"/>
    <w:rsid w:val="00175EE5"/>
    <w:rsid w:val="00182F1A"/>
    <w:rsid w:val="001A6BCF"/>
    <w:rsid w:val="001C15DB"/>
    <w:rsid w:val="001D158F"/>
    <w:rsid w:val="001D30C3"/>
    <w:rsid w:val="001D6CD4"/>
    <w:rsid w:val="001F7473"/>
    <w:rsid w:val="00222EB4"/>
    <w:rsid w:val="002317DB"/>
    <w:rsid w:val="00252DB3"/>
    <w:rsid w:val="00273845"/>
    <w:rsid w:val="002A73D9"/>
    <w:rsid w:val="002E5A98"/>
    <w:rsid w:val="002E6EB5"/>
    <w:rsid w:val="002F22EC"/>
    <w:rsid w:val="0030460D"/>
    <w:rsid w:val="003341F8"/>
    <w:rsid w:val="00335F1A"/>
    <w:rsid w:val="003457F9"/>
    <w:rsid w:val="0037267C"/>
    <w:rsid w:val="003A0B45"/>
    <w:rsid w:val="003A5EA7"/>
    <w:rsid w:val="003B371C"/>
    <w:rsid w:val="003B3D33"/>
    <w:rsid w:val="003C1E29"/>
    <w:rsid w:val="003E3217"/>
    <w:rsid w:val="003E477A"/>
    <w:rsid w:val="003F249A"/>
    <w:rsid w:val="0040724F"/>
    <w:rsid w:val="0041058C"/>
    <w:rsid w:val="00420390"/>
    <w:rsid w:val="00423BF6"/>
    <w:rsid w:val="004625E2"/>
    <w:rsid w:val="00497E57"/>
    <w:rsid w:val="004A62FD"/>
    <w:rsid w:val="004C020F"/>
    <w:rsid w:val="005105E9"/>
    <w:rsid w:val="005155F1"/>
    <w:rsid w:val="00525B9D"/>
    <w:rsid w:val="005402F3"/>
    <w:rsid w:val="00561930"/>
    <w:rsid w:val="0057468C"/>
    <w:rsid w:val="00594514"/>
    <w:rsid w:val="00594A93"/>
    <w:rsid w:val="005C3EE8"/>
    <w:rsid w:val="005F28FC"/>
    <w:rsid w:val="006032A9"/>
    <w:rsid w:val="0061207C"/>
    <w:rsid w:val="006202AF"/>
    <w:rsid w:val="00620CD4"/>
    <w:rsid w:val="00622FEB"/>
    <w:rsid w:val="006378EA"/>
    <w:rsid w:val="00641D54"/>
    <w:rsid w:val="0065292C"/>
    <w:rsid w:val="00692592"/>
    <w:rsid w:val="00694A7B"/>
    <w:rsid w:val="006C502B"/>
    <w:rsid w:val="006C56C9"/>
    <w:rsid w:val="006C57D3"/>
    <w:rsid w:val="006C7A31"/>
    <w:rsid w:val="006D40DF"/>
    <w:rsid w:val="006F3D19"/>
    <w:rsid w:val="00706373"/>
    <w:rsid w:val="007120F6"/>
    <w:rsid w:val="0072774C"/>
    <w:rsid w:val="0077085F"/>
    <w:rsid w:val="00782CC7"/>
    <w:rsid w:val="00784343"/>
    <w:rsid w:val="007B6513"/>
    <w:rsid w:val="007D492E"/>
    <w:rsid w:val="007E4CC9"/>
    <w:rsid w:val="00805B7B"/>
    <w:rsid w:val="00867677"/>
    <w:rsid w:val="0087321D"/>
    <w:rsid w:val="00891F8D"/>
    <w:rsid w:val="00897DBA"/>
    <w:rsid w:val="008B5496"/>
    <w:rsid w:val="008E6138"/>
    <w:rsid w:val="008F7F0B"/>
    <w:rsid w:val="00910655"/>
    <w:rsid w:val="00945852"/>
    <w:rsid w:val="009470ED"/>
    <w:rsid w:val="00970B64"/>
    <w:rsid w:val="00974DEC"/>
    <w:rsid w:val="0099041D"/>
    <w:rsid w:val="00995401"/>
    <w:rsid w:val="009B79E4"/>
    <w:rsid w:val="009C40C3"/>
    <w:rsid w:val="009D0A31"/>
    <w:rsid w:val="009D3398"/>
    <w:rsid w:val="009E54DA"/>
    <w:rsid w:val="009E6DFD"/>
    <w:rsid w:val="009F2A02"/>
    <w:rsid w:val="009F2EFB"/>
    <w:rsid w:val="00A00B0A"/>
    <w:rsid w:val="00A0570E"/>
    <w:rsid w:val="00A10185"/>
    <w:rsid w:val="00A508B4"/>
    <w:rsid w:val="00A529C7"/>
    <w:rsid w:val="00A726A3"/>
    <w:rsid w:val="00A86455"/>
    <w:rsid w:val="00AA73A5"/>
    <w:rsid w:val="00AB2878"/>
    <w:rsid w:val="00AB4427"/>
    <w:rsid w:val="00AD0960"/>
    <w:rsid w:val="00AD74EA"/>
    <w:rsid w:val="00AE112F"/>
    <w:rsid w:val="00AE517F"/>
    <w:rsid w:val="00AF6908"/>
    <w:rsid w:val="00B10C68"/>
    <w:rsid w:val="00B136CE"/>
    <w:rsid w:val="00B2312D"/>
    <w:rsid w:val="00B26E35"/>
    <w:rsid w:val="00B27E11"/>
    <w:rsid w:val="00B57BE8"/>
    <w:rsid w:val="00B666FD"/>
    <w:rsid w:val="00BC0F79"/>
    <w:rsid w:val="00BD6785"/>
    <w:rsid w:val="00BF3FA6"/>
    <w:rsid w:val="00BF504F"/>
    <w:rsid w:val="00C03075"/>
    <w:rsid w:val="00C1404F"/>
    <w:rsid w:val="00C16980"/>
    <w:rsid w:val="00C53C9A"/>
    <w:rsid w:val="00C900ED"/>
    <w:rsid w:val="00C921CE"/>
    <w:rsid w:val="00C959FF"/>
    <w:rsid w:val="00CA4ABE"/>
    <w:rsid w:val="00CB256E"/>
    <w:rsid w:val="00CD1684"/>
    <w:rsid w:val="00CE65BD"/>
    <w:rsid w:val="00CE6648"/>
    <w:rsid w:val="00D2704A"/>
    <w:rsid w:val="00D304AD"/>
    <w:rsid w:val="00D522F6"/>
    <w:rsid w:val="00D62833"/>
    <w:rsid w:val="00D63A2B"/>
    <w:rsid w:val="00D87965"/>
    <w:rsid w:val="00DA3C73"/>
    <w:rsid w:val="00DA7513"/>
    <w:rsid w:val="00DC5D34"/>
    <w:rsid w:val="00DF73BD"/>
    <w:rsid w:val="00E02F23"/>
    <w:rsid w:val="00E0406D"/>
    <w:rsid w:val="00E10767"/>
    <w:rsid w:val="00E12243"/>
    <w:rsid w:val="00E452FD"/>
    <w:rsid w:val="00E47CF9"/>
    <w:rsid w:val="00E609F3"/>
    <w:rsid w:val="00E84D03"/>
    <w:rsid w:val="00EA4623"/>
    <w:rsid w:val="00EC0FC5"/>
    <w:rsid w:val="00EC321C"/>
    <w:rsid w:val="00EC43D6"/>
    <w:rsid w:val="00ED123C"/>
    <w:rsid w:val="00ED22ED"/>
    <w:rsid w:val="00ED7971"/>
    <w:rsid w:val="00F3466B"/>
    <w:rsid w:val="00F806A8"/>
    <w:rsid w:val="00FA667A"/>
    <w:rsid w:val="00FB3879"/>
    <w:rsid w:val="00FB5CEF"/>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ff@pbo.bz"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cmission.org/Explore-Our-Work/Missionaries-in-Service/Search-Results?taxid=35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23D17-F020-41CF-95D4-5870A951973F}"/>
</file>

<file path=customXml/itemProps2.xml><?xml version="1.0" encoding="utf-8"?>
<ds:datastoreItem xmlns:ds="http://schemas.openxmlformats.org/officeDocument/2006/customXml" ds:itemID="{4A29668D-B2E6-4C2F-96D3-47A95C88717B}">
  <ds:schemaRefs>
    <ds:schemaRef ds:uri="http://schemas.microsoft.com/sharepoint/v3/contenttype/forms"/>
  </ds:schemaRefs>
</ds:datastoreItem>
</file>

<file path=customXml/itemProps3.xml><?xml version="1.0" encoding="utf-8"?>
<ds:datastoreItem xmlns:ds="http://schemas.openxmlformats.org/officeDocument/2006/customXml" ds:itemID="{9860E149-2FCB-4891-890E-676A4A556A59}">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4.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Sarah Estep</cp:lastModifiedBy>
  <cp:revision>26</cp:revision>
  <cp:lastPrinted>2019-07-02T20:28:00Z</cp:lastPrinted>
  <dcterms:created xsi:type="dcterms:W3CDTF">2022-07-12T14:58:00Z</dcterms:created>
  <dcterms:modified xsi:type="dcterms:W3CDTF">2022-07-1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